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F4F" w:rsidRDefault="007D2F4F" w:rsidP="00890A11">
      <w:pPr>
        <w:spacing w:after="0" w:line="360" w:lineRule="auto"/>
        <w:jc w:val="center"/>
        <w:rPr>
          <w:rFonts w:ascii="Gill Sans MT" w:hAnsi="Gill Sans MT"/>
          <w:sz w:val="28"/>
        </w:rPr>
      </w:pPr>
    </w:p>
    <w:p w:rsidR="007D2F4F" w:rsidRDefault="007D2F4F" w:rsidP="00890A11">
      <w:pPr>
        <w:spacing w:after="0" w:line="360" w:lineRule="auto"/>
        <w:jc w:val="center"/>
        <w:rPr>
          <w:rFonts w:ascii="Gill Sans MT" w:hAnsi="Gill Sans MT"/>
          <w:sz w:val="28"/>
        </w:rPr>
      </w:pPr>
    </w:p>
    <w:p w:rsidR="007210D9" w:rsidRPr="007D2F4F" w:rsidRDefault="00890A11" w:rsidP="00890A11">
      <w:pPr>
        <w:spacing w:after="0" w:line="360" w:lineRule="auto"/>
        <w:jc w:val="center"/>
        <w:rPr>
          <w:rFonts w:ascii="Gill Sans MT" w:hAnsi="Gill Sans MT"/>
          <w:sz w:val="32"/>
        </w:rPr>
      </w:pPr>
      <w:r w:rsidRPr="007D2F4F">
        <w:rPr>
          <w:rFonts w:ascii="Gill Sans MT" w:hAnsi="Gill Sans MT"/>
          <w:sz w:val="32"/>
        </w:rPr>
        <w:t>Cumberland Lodge Scholarship Scheme</w:t>
      </w:r>
    </w:p>
    <w:p w:rsidR="00890A11" w:rsidRPr="007D2F4F" w:rsidRDefault="00F6545C" w:rsidP="00890A11">
      <w:pPr>
        <w:spacing w:after="0" w:line="360" w:lineRule="auto"/>
        <w:jc w:val="center"/>
        <w:rPr>
          <w:rFonts w:ascii="Gill Sans MT" w:hAnsi="Gill Sans MT"/>
          <w:sz w:val="32"/>
        </w:rPr>
      </w:pPr>
      <w:r>
        <w:rPr>
          <w:rFonts w:ascii="Gill Sans MT" w:hAnsi="Gill Sans MT"/>
          <w:sz w:val="32"/>
        </w:rPr>
        <w:t>2020</w:t>
      </w:r>
      <w:r w:rsidR="00EB3E60">
        <w:rPr>
          <w:rFonts w:ascii="Gill Sans MT" w:hAnsi="Gill Sans MT"/>
          <w:sz w:val="32"/>
        </w:rPr>
        <w:t xml:space="preserve"> – </w:t>
      </w:r>
      <w:r>
        <w:rPr>
          <w:rFonts w:ascii="Gill Sans MT" w:hAnsi="Gill Sans MT"/>
          <w:sz w:val="32"/>
        </w:rPr>
        <w:t>22</w:t>
      </w:r>
    </w:p>
    <w:p w:rsidR="00890A11" w:rsidRDefault="00890A11" w:rsidP="00890A11">
      <w:pPr>
        <w:spacing w:after="0" w:line="360" w:lineRule="auto"/>
        <w:jc w:val="center"/>
        <w:rPr>
          <w:rFonts w:ascii="Gill Sans MT" w:hAnsi="Gill Sans MT"/>
          <w:sz w:val="32"/>
        </w:rPr>
      </w:pPr>
      <w:r w:rsidRPr="007D2F4F">
        <w:rPr>
          <w:rFonts w:ascii="Gill Sans MT" w:hAnsi="Gill Sans MT"/>
          <w:sz w:val="32"/>
        </w:rPr>
        <w:t>Application Form</w:t>
      </w:r>
    </w:p>
    <w:p w:rsidR="002C69A9" w:rsidRDefault="002C69A9" w:rsidP="00890A11">
      <w:pPr>
        <w:spacing w:after="0" w:line="360" w:lineRule="auto"/>
        <w:jc w:val="center"/>
        <w:rPr>
          <w:rFonts w:ascii="Gill Sans MT" w:hAnsi="Gill Sans MT"/>
          <w:sz w:val="3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-85725</wp:posOffset>
                </wp:positionH>
                <wp:positionV relativeFrom="page">
                  <wp:posOffset>2733675</wp:posOffset>
                </wp:positionV>
                <wp:extent cx="5895975" cy="742950"/>
                <wp:effectExtent l="0" t="0" r="2857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5975" cy="7429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2C69A9" w:rsidRPr="0071398F" w:rsidRDefault="002C69A9" w:rsidP="002C69A9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</w:rPr>
                              <w:t xml:space="preserve">Please return your completed application form </w:t>
                            </w:r>
                            <w:r w:rsidRPr="009717E2">
                              <w:rPr>
                                <w:rFonts w:ascii="Gill Sans MT" w:hAnsi="Gill Sans MT"/>
                                <w:sz w:val="24"/>
                              </w:rPr>
                              <w:t xml:space="preserve">to </w:t>
                            </w:r>
                            <w:r w:rsidR="00F6545C">
                              <w:rPr>
                                <w:rFonts w:ascii="Gill Sans MT" w:hAnsi="Gill Sans MT"/>
                                <w:sz w:val="24"/>
                              </w:rPr>
                              <w:t>Sarah Galvin</w:t>
                            </w:r>
                            <w:r w:rsidRPr="009717E2">
                              <w:rPr>
                                <w:rFonts w:ascii="Gill Sans MT" w:hAnsi="Gill Sans MT"/>
                                <w:sz w:val="24"/>
                              </w:rPr>
                              <w:t xml:space="preserve">, </w:t>
                            </w:r>
                            <w:r w:rsidR="00F6545C">
                              <w:rPr>
                                <w:rFonts w:ascii="Gill Sans MT" w:hAnsi="Gill Sans MT"/>
                                <w:sz w:val="24"/>
                              </w:rPr>
                              <w:t>Programme Administrator</w:t>
                            </w:r>
                            <w:r w:rsidRPr="009717E2">
                              <w:rPr>
                                <w:rFonts w:ascii="Gill Sans MT" w:hAnsi="Gill Sans MT"/>
                                <w:sz w:val="24"/>
                              </w:rPr>
                              <w:t xml:space="preserve"> at </w:t>
                            </w:r>
                            <w:hyperlink r:id="rId7" w:history="1">
                              <w:r w:rsidR="00F6545C" w:rsidRPr="00534CAC">
                                <w:rPr>
                                  <w:rStyle w:val="Hyperlink"/>
                                  <w:rFonts w:ascii="Gill Sans MT" w:hAnsi="Gill Sans MT"/>
                                  <w:sz w:val="24"/>
                                </w:rPr>
                                <w:t>sgalvin@cumberlandlodge.ac.uk</w:t>
                              </w:r>
                            </w:hyperlink>
                            <w:r w:rsidRPr="009717E2">
                              <w:rPr>
                                <w:rFonts w:ascii="Gill Sans MT" w:hAnsi="Gill Sans MT"/>
                                <w:sz w:val="24"/>
                              </w:rPr>
                              <w:t xml:space="preserve"> by mi</w:t>
                            </w:r>
                            <w:r>
                              <w:rPr>
                                <w:rFonts w:ascii="Gill Sans MT" w:hAnsi="Gill Sans MT"/>
                                <w:sz w:val="24"/>
                              </w:rPr>
                              <w:t xml:space="preserve">dnight on </w:t>
                            </w:r>
                            <w:r w:rsidR="00F6545C"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>Tuesday 31 March 2020</w:t>
                            </w:r>
                            <w: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>.</w:t>
                            </w:r>
                          </w:p>
                          <w:p w:rsidR="002C69A9" w:rsidRPr="0071398F" w:rsidRDefault="002C69A9" w:rsidP="002C69A9">
                            <w:pPr>
                              <w:jc w:val="center"/>
                              <w:rPr>
                                <w:rFonts w:ascii="Gill Sans MT" w:hAnsi="Gill Sans MT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oundrect id="AutoShape 2" o:spid="_x0000_s1026" style="position:absolute;left:0;text-align:left;margin-left:-6.75pt;margin-top:215.25pt;width:464.25pt;height:58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" fillcolor="#c6d9f1 [671]">
                <v:textbox>
                  <w:txbxContent>
                    <w:p w:rsidR="002C69A9" w:rsidRPr="0071398F" w:rsidRDefault="002C69A9" w:rsidP="002C69A9">
                      <w:pPr>
                        <w:jc w:val="center"/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  <w:r>
                        <w:rPr>
                          <w:rFonts w:ascii="Gill Sans MT" w:hAnsi="Gill Sans MT"/>
                          <w:sz w:val="24"/>
                        </w:rPr>
                        <w:t xml:space="preserve">Please return your completed application form </w:t>
                      </w:r>
                      <w:r w:rsidRPr="009717E2">
                        <w:rPr>
                          <w:rFonts w:ascii="Gill Sans MT" w:hAnsi="Gill Sans MT"/>
                          <w:sz w:val="24"/>
                        </w:rPr>
                        <w:t xml:space="preserve">to </w:t>
                      </w:r>
                      <w:r w:rsidR="00F6545C">
                        <w:rPr>
                          <w:rFonts w:ascii="Gill Sans MT" w:hAnsi="Gill Sans MT"/>
                          <w:sz w:val="24"/>
                        </w:rPr>
                        <w:t>Sarah Galvin</w:t>
                      </w:r>
                      <w:r w:rsidRPr="009717E2">
                        <w:rPr>
                          <w:rFonts w:ascii="Gill Sans MT" w:hAnsi="Gill Sans MT"/>
                          <w:sz w:val="24"/>
                        </w:rPr>
                        <w:t xml:space="preserve">, </w:t>
                      </w:r>
                      <w:r w:rsidR="00F6545C">
                        <w:rPr>
                          <w:rFonts w:ascii="Gill Sans MT" w:hAnsi="Gill Sans MT"/>
                          <w:sz w:val="24"/>
                        </w:rPr>
                        <w:t>Programme Administrator</w:t>
                      </w:r>
                      <w:r w:rsidRPr="009717E2">
                        <w:rPr>
                          <w:rFonts w:ascii="Gill Sans MT" w:hAnsi="Gill Sans MT"/>
                          <w:sz w:val="24"/>
                        </w:rPr>
                        <w:t xml:space="preserve"> at </w:t>
                      </w:r>
                      <w:hyperlink r:id="rId8" w:history="1">
                        <w:r w:rsidR="00F6545C" w:rsidRPr="00534CAC">
                          <w:rPr>
                            <w:rStyle w:val="Hyperlink"/>
                            <w:rFonts w:ascii="Gill Sans MT" w:hAnsi="Gill Sans MT"/>
                            <w:sz w:val="24"/>
                          </w:rPr>
                          <w:t>sgalvin@cumberlandlodge.ac.uk</w:t>
                        </w:r>
                      </w:hyperlink>
                      <w:r w:rsidRPr="009717E2">
                        <w:rPr>
                          <w:rFonts w:ascii="Gill Sans MT" w:hAnsi="Gill Sans MT"/>
                          <w:sz w:val="24"/>
                        </w:rPr>
                        <w:t xml:space="preserve"> by mi</w:t>
                      </w:r>
                      <w:r>
                        <w:rPr>
                          <w:rFonts w:ascii="Gill Sans MT" w:hAnsi="Gill Sans MT"/>
                          <w:sz w:val="24"/>
                        </w:rPr>
                        <w:t xml:space="preserve">dnight on </w:t>
                      </w:r>
                      <w:r w:rsidR="00F6545C">
                        <w:rPr>
                          <w:rFonts w:ascii="Gill Sans MT" w:hAnsi="Gill Sans MT"/>
                          <w:b/>
                          <w:sz w:val="24"/>
                        </w:rPr>
                        <w:t>Tuesday 31 March 2020</w:t>
                      </w:r>
                      <w:r>
                        <w:rPr>
                          <w:rFonts w:ascii="Gill Sans MT" w:hAnsi="Gill Sans MT"/>
                          <w:b/>
                          <w:sz w:val="24"/>
                        </w:rPr>
                        <w:t>.</w:t>
                      </w:r>
                    </w:p>
                    <w:p w:rsidR="002C69A9" w:rsidRPr="0071398F" w:rsidRDefault="002C69A9" w:rsidP="002C69A9">
                      <w:pPr>
                        <w:jc w:val="center"/>
                        <w:rPr>
                          <w:rFonts w:ascii="Gill Sans MT" w:hAnsi="Gill Sans MT"/>
                          <w:sz w:val="24"/>
                        </w:rPr>
                      </w:pPr>
                    </w:p>
                  </w:txbxContent>
                </v:textbox>
                <w10:wrap anchorx="margin" anchory="page"/>
              </v:roundrect>
            </w:pict>
          </mc:Fallback>
        </mc:AlternateContent>
      </w:r>
    </w:p>
    <w:p w:rsidR="002C69A9" w:rsidRDefault="002C69A9" w:rsidP="00890A11">
      <w:pPr>
        <w:spacing w:after="0" w:line="360" w:lineRule="auto"/>
        <w:jc w:val="center"/>
        <w:rPr>
          <w:rFonts w:ascii="Gill Sans MT" w:hAnsi="Gill Sans MT"/>
          <w:sz w:val="32"/>
        </w:rPr>
      </w:pPr>
    </w:p>
    <w:p w:rsidR="001F2816" w:rsidRPr="007D2F4F" w:rsidRDefault="001F2816" w:rsidP="00890A11">
      <w:pPr>
        <w:spacing w:after="0" w:line="360" w:lineRule="auto"/>
        <w:jc w:val="center"/>
        <w:rPr>
          <w:rFonts w:ascii="Gill Sans MT" w:hAnsi="Gill Sans MT"/>
          <w:sz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0"/>
        <w:gridCol w:w="4506"/>
      </w:tblGrid>
      <w:tr w:rsidR="00890A11" w:rsidRPr="00890A11" w:rsidTr="00672644">
        <w:tc>
          <w:tcPr>
            <w:tcW w:w="9016" w:type="dxa"/>
            <w:gridSpan w:val="2"/>
            <w:shd w:val="clear" w:color="auto" w:fill="C6D9F1" w:themeFill="text2" w:themeFillTint="33"/>
            <w:vAlign w:val="center"/>
          </w:tcPr>
          <w:p w:rsidR="00890A11" w:rsidRPr="007D2F4F" w:rsidRDefault="00890A11" w:rsidP="00077935">
            <w:pPr>
              <w:jc w:val="center"/>
              <w:rPr>
                <w:rFonts w:ascii="Gill Sans MT" w:hAnsi="Gill Sans MT"/>
                <w:sz w:val="28"/>
              </w:rPr>
            </w:pPr>
            <w:r w:rsidRPr="007D2F4F">
              <w:rPr>
                <w:rFonts w:ascii="Gill Sans MT" w:hAnsi="Gill Sans MT"/>
                <w:sz w:val="28"/>
              </w:rPr>
              <w:t>Personal and Academic Information</w:t>
            </w:r>
          </w:p>
        </w:tc>
      </w:tr>
      <w:tr w:rsidR="00890A11" w:rsidRPr="00890A11" w:rsidTr="00672644">
        <w:tc>
          <w:tcPr>
            <w:tcW w:w="9016" w:type="dxa"/>
            <w:gridSpan w:val="2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First name</w:t>
            </w:r>
            <w:r w:rsidRPr="00890A11">
              <w:rPr>
                <w:rFonts w:ascii="Gill Sans MT" w:hAnsi="Gill Sans MT"/>
              </w:rPr>
              <w:t>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829522965"/>
                <w:placeholder>
                  <w:docPart w:val="45963DBF80494D2E916D7A77D0D912CB"/>
                </w:placeholder>
                <w:showingPlcHdr/>
              </w:sdtPr>
              <w:sdtEndPr/>
              <w:sdtContent>
                <w:bookmarkStart w:id="0" w:name="_GoBack"/>
                <w:r w:rsidR="00F6545C" w:rsidRPr="0040418F">
                  <w:rPr>
                    <w:rStyle w:val="PlaceholderText"/>
                  </w:rPr>
                  <w:t>Click or tap here to type.</w:t>
                </w:r>
                <w:bookmarkEnd w:id="0"/>
              </w:sdtContent>
            </w:sdt>
          </w:p>
        </w:tc>
      </w:tr>
      <w:tr w:rsidR="00890A11" w:rsidRPr="00890A11" w:rsidTr="00672644">
        <w:tc>
          <w:tcPr>
            <w:tcW w:w="9016" w:type="dxa"/>
            <w:gridSpan w:val="2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Last nam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290197505"/>
                <w:placeholder>
                  <w:docPart w:val="EC08B113577242F7AB4820BC5A21FABC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890A11" w:rsidRPr="00890A11" w:rsidTr="00672644">
        <w:tc>
          <w:tcPr>
            <w:tcW w:w="4510" w:type="dxa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Email address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215415803"/>
                <w:placeholder>
                  <w:docPart w:val="BAC34606C8A4488DAC6B5B35786B66CE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  <w:tc>
          <w:tcPr>
            <w:tcW w:w="4506" w:type="dxa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Mobile number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290290965"/>
                <w:placeholder>
                  <w:docPart w:val="1C7EF138A6764F5AA2B1AB80A5D8899F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890A11" w:rsidRPr="00890A11" w:rsidTr="00672644">
        <w:tc>
          <w:tcPr>
            <w:tcW w:w="4510" w:type="dxa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kype address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298955789"/>
                <w:placeholder>
                  <w:docPart w:val="1FB1426D4115498FAE3A8C00CB473246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  <w:tc>
          <w:tcPr>
            <w:tcW w:w="4506" w:type="dxa"/>
          </w:tcPr>
          <w:p w:rsidR="00890A11" w:rsidRPr="00890A11" w:rsidRDefault="00890A11" w:rsidP="00890A11">
            <w:pPr>
              <w:rPr>
                <w:rFonts w:ascii="Gill Sans MT" w:hAnsi="Gill Sans MT"/>
              </w:rPr>
            </w:pPr>
          </w:p>
        </w:tc>
      </w:tr>
      <w:tr w:rsidR="00890A11" w:rsidRPr="00890A11" w:rsidTr="00672644">
        <w:tc>
          <w:tcPr>
            <w:tcW w:w="9016" w:type="dxa"/>
            <w:gridSpan w:val="2"/>
          </w:tcPr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ostal address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694874567"/>
                <w:placeholder>
                  <w:docPart w:val="5A80656396A34DBD80E56243CA675341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Pr="00890A11" w:rsidRDefault="00890A11" w:rsidP="00890A11">
            <w:pPr>
              <w:rPr>
                <w:rFonts w:ascii="Gill Sans MT" w:hAnsi="Gill Sans MT"/>
              </w:rPr>
            </w:pPr>
          </w:p>
        </w:tc>
      </w:tr>
      <w:tr w:rsidR="00890A11" w:rsidRPr="00890A11" w:rsidTr="00672644">
        <w:tc>
          <w:tcPr>
            <w:tcW w:w="4510" w:type="dxa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University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78184598"/>
                <w:placeholder>
                  <w:docPart w:val="6D22A113191E410095F939DAE601620C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  <w:tc>
          <w:tcPr>
            <w:tcW w:w="4506" w:type="dxa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Department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900588319"/>
                <w:placeholder>
                  <w:docPart w:val="3553399E06CC47F89AB57048DA85E5D5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890A11" w:rsidRPr="00890A11" w:rsidTr="00672644">
        <w:tc>
          <w:tcPr>
            <w:tcW w:w="4510" w:type="dxa"/>
          </w:tcPr>
          <w:p w:rsidR="00890A11" w:rsidRPr="00890A11" w:rsidRDefault="00890A11" w:rsidP="00F6545C">
            <w:pPr>
              <w:rPr>
                <w:rFonts w:ascii="Gill Sans MT" w:hAnsi="Gill Sans MT"/>
              </w:rPr>
            </w:pPr>
            <w:r w:rsidRPr="00890A11">
              <w:rPr>
                <w:rFonts w:ascii="Gill Sans MT" w:hAnsi="Gill Sans MT"/>
              </w:rPr>
              <w:t>Course start date</w:t>
            </w:r>
            <w:r w:rsidR="006532A2">
              <w:rPr>
                <w:rFonts w:ascii="Gill Sans MT" w:hAnsi="Gill Sans MT"/>
              </w:rPr>
              <w:t xml:space="preserve"> (DD/MM/YY):</w:t>
            </w:r>
            <w:r w:rsidR="00B32D9C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324166004"/>
                <w:placeholder>
                  <w:docPart w:val="87751A649B9F4C0CB7158B4806D36DBC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  <w:tc>
          <w:tcPr>
            <w:tcW w:w="4506" w:type="dxa"/>
          </w:tcPr>
          <w:p w:rsidR="00890A11" w:rsidRPr="00890A11" w:rsidRDefault="00890A11" w:rsidP="006532A2">
            <w:pPr>
              <w:rPr>
                <w:rFonts w:ascii="Gill Sans MT" w:hAnsi="Gill Sans MT"/>
              </w:rPr>
            </w:pPr>
            <w:r w:rsidRPr="00890A11">
              <w:rPr>
                <w:rFonts w:ascii="Gill Sans MT" w:hAnsi="Gill Sans MT"/>
              </w:rPr>
              <w:t>Expected completion dat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158836643"/>
                <w:placeholder>
                  <w:docPart w:val="FAC76DFFD864454A9D567CF88DB46921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890A11" w:rsidRPr="00890A11" w:rsidTr="00672644">
        <w:tc>
          <w:tcPr>
            <w:tcW w:w="9016" w:type="dxa"/>
            <w:gridSpan w:val="2"/>
          </w:tcPr>
          <w:p w:rsidR="00890A11" w:rsidRDefault="00890A11" w:rsidP="00890A11">
            <w:pPr>
              <w:rPr>
                <w:rFonts w:ascii="Gill Sans MT" w:hAnsi="Gill Sans MT"/>
              </w:rPr>
            </w:pPr>
            <w:r w:rsidRPr="00890A11">
              <w:rPr>
                <w:rFonts w:ascii="Gill Sans MT" w:hAnsi="Gill Sans MT"/>
              </w:rPr>
              <w:t>Outline of doctoral research (maximum 250</w:t>
            </w:r>
            <w:r w:rsidR="00544166">
              <w:rPr>
                <w:rFonts w:ascii="Gill Sans MT" w:hAnsi="Gill Sans MT"/>
              </w:rPr>
              <w:t xml:space="preserve"> </w:t>
            </w:r>
            <w:r w:rsidRPr="00890A11">
              <w:rPr>
                <w:rFonts w:ascii="Gill Sans MT" w:hAnsi="Gill Sans MT"/>
              </w:rPr>
              <w:t>words)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632833853"/>
                <w:placeholder>
                  <w:docPart w:val="3C59D262F78047549256F02B8951761E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Pr="00890A11" w:rsidRDefault="00890A11" w:rsidP="00890A11">
            <w:pPr>
              <w:rPr>
                <w:rFonts w:ascii="Gill Sans MT" w:hAnsi="Gill Sans MT"/>
              </w:rPr>
            </w:pPr>
          </w:p>
        </w:tc>
      </w:tr>
      <w:tr w:rsidR="00890A11" w:rsidRPr="00890A11" w:rsidTr="00672644">
        <w:tc>
          <w:tcPr>
            <w:tcW w:w="9016" w:type="dxa"/>
            <w:gridSpan w:val="2"/>
          </w:tcPr>
          <w:p w:rsidR="00890A11" w:rsidRDefault="00890A11" w:rsidP="007D2F4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evious degree(s):</w:t>
            </w:r>
          </w:p>
          <w:p w:rsidR="00890A11" w:rsidRDefault="00890A11" w:rsidP="007D2F4F">
            <w:pPr>
              <w:rPr>
                <w:rFonts w:ascii="Gill Sans MT" w:hAnsi="Gill Sans MT"/>
              </w:rPr>
            </w:pPr>
          </w:p>
          <w:p w:rsidR="00890A11" w:rsidRDefault="00890A11" w:rsidP="007D2F4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University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764208768"/>
                <w:placeholder>
                  <w:docPart w:val="1F7BDFD24F964E45B6B0EEFD2EAEE38D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7D2F4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ubject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555425141"/>
                <w:placeholder>
                  <w:docPart w:val="0993DD5C3FD949679AFC7DFB0A29EE2C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7D2F4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Level of study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318929610"/>
                <w:placeholder>
                  <w:docPart w:val="697AF9F80318436EAFA5DFC2F930D3D6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7D2F4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lass of degre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070467253"/>
                <w:placeholder>
                  <w:docPart w:val="93F7E1B414424D2FA8046CE35FE2F52B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7D2F4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tart date</w:t>
            </w:r>
            <w:r w:rsidR="006532A2">
              <w:rPr>
                <w:rFonts w:ascii="Gill Sans MT" w:hAnsi="Gill Sans MT"/>
              </w:rPr>
              <w:t xml:space="preserve"> (DD/MM/YY)</w:t>
            </w:r>
            <w:r>
              <w:rPr>
                <w:rFonts w:ascii="Gill Sans MT" w:hAnsi="Gill Sans MT"/>
              </w:rPr>
              <w:t>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261062086"/>
                <w:placeholder>
                  <w:docPart w:val="19F241A015324F73B75FBE67876CCBEA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7D2F4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Finish date</w:t>
            </w:r>
            <w:r w:rsidR="006532A2">
              <w:rPr>
                <w:rFonts w:ascii="Gill Sans MT" w:hAnsi="Gill Sans MT"/>
              </w:rPr>
              <w:t xml:space="preserve"> (DD/MM/YY)</w:t>
            </w:r>
            <w:r>
              <w:rPr>
                <w:rFonts w:ascii="Gill Sans MT" w:hAnsi="Gill Sans MT"/>
              </w:rPr>
              <w:t>:</w:t>
            </w:r>
            <w:r w:rsidR="006532A2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332259694"/>
                <w:placeholder>
                  <w:docPart w:val="F0B00BDB30FD4537BD2DDB71C45F122E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7D2F4F">
            <w:pPr>
              <w:rPr>
                <w:rFonts w:ascii="Gill Sans MT" w:hAnsi="Gill Sans MT"/>
              </w:rPr>
            </w:pPr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University: </w:t>
            </w:r>
            <w:sdt>
              <w:sdtPr>
                <w:rPr>
                  <w:rFonts w:ascii="Gill Sans MT" w:hAnsi="Gill Sans MT"/>
                </w:rPr>
                <w:id w:val="-293520747"/>
                <w:placeholder>
                  <w:docPart w:val="AC31ADDB56774898930BC8AD3E4B17E1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Subject: </w:t>
            </w:r>
            <w:sdt>
              <w:sdtPr>
                <w:rPr>
                  <w:rFonts w:ascii="Gill Sans MT" w:hAnsi="Gill Sans MT"/>
                </w:rPr>
                <w:id w:val="-1302763441"/>
                <w:placeholder>
                  <w:docPart w:val="F1A31713A874442E9B8A49580367C749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Level of study: </w:t>
            </w:r>
            <w:sdt>
              <w:sdtPr>
                <w:rPr>
                  <w:rFonts w:ascii="Gill Sans MT" w:hAnsi="Gill Sans MT"/>
                </w:rPr>
                <w:id w:val="-147982047"/>
                <w:placeholder>
                  <w:docPart w:val="AEA9BA32018C4743B69F3F8193BAEA00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Class of degree: </w:t>
            </w:r>
            <w:sdt>
              <w:sdtPr>
                <w:rPr>
                  <w:rFonts w:ascii="Gill Sans MT" w:hAnsi="Gill Sans MT"/>
                </w:rPr>
                <w:id w:val="-918094786"/>
                <w:placeholder>
                  <w:docPart w:val="F0E10E274507408AAF1E769E4D8E4CDF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Start date (DD/MM/YY): </w:t>
            </w:r>
            <w:sdt>
              <w:sdtPr>
                <w:rPr>
                  <w:rFonts w:ascii="Gill Sans MT" w:hAnsi="Gill Sans MT"/>
                </w:rPr>
                <w:id w:val="1142997562"/>
                <w:placeholder>
                  <w:docPart w:val="C855809DF3204C579BF9D16E9C8A8E72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Finish date (DD/MM/YY): </w:t>
            </w:r>
            <w:sdt>
              <w:sdtPr>
                <w:rPr>
                  <w:rFonts w:ascii="Gill Sans MT" w:hAnsi="Gill Sans MT"/>
                </w:rPr>
                <w:id w:val="-2038498791"/>
                <w:placeholder>
                  <w:docPart w:val="7A7E903D643641A5972A43A4710DFA9A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 </w:t>
            </w:r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University: </w:t>
            </w:r>
            <w:sdt>
              <w:sdtPr>
                <w:rPr>
                  <w:rFonts w:ascii="Gill Sans MT" w:hAnsi="Gill Sans MT"/>
                </w:rPr>
                <w:id w:val="-270937191"/>
                <w:placeholder>
                  <w:docPart w:val="D18EA35254CB4D19B585D0F54DF867CB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Subject: </w:t>
            </w:r>
            <w:sdt>
              <w:sdtPr>
                <w:rPr>
                  <w:rFonts w:ascii="Gill Sans MT" w:hAnsi="Gill Sans MT"/>
                </w:rPr>
                <w:id w:val="-130012809"/>
                <w:placeholder>
                  <w:docPart w:val="4E11ECB416B34D538DE109A4B474F4BF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Level of study: </w:t>
            </w:r>
            <w:sdt>
              <w:sdtPr>
                <w:rPr>
                  <w:rFonts w:ascii="Gill Sans MT" w:hAnsi="Gill Sans MT"/>
                </w:rPr>
                <w:id w:val="11267011"/>
                <w:placeholder>
                  <w:docPart w:val="EF286629B0314FF29527B3FC35AD85DE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Class of degree: </w:t>
            </w:r>
            <w:sdt>
              <w:sdtPr>
                <w:rPr>
                  <w:rFonts w:ascii="Gill Sans MT" w:hAnsi="Gill Sans MT"/>
                </w:rPr>
                <w:id w:val="-103504794"/>
                <w:placeholder>
                  <w:docPart w:val="6CDD07F2F5E84BE09E684F2EF266AD17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Start date (DD/MM/YY): </w:t>
            </w:r>
            <w:sdt>
              <w:sdtPr>
                <w:rPr>
                  <w:rFonts w:ascii="Gill Sans MT" w:hAnsi="Gill Sans MT"/>
                </w:rPr>
                <w:id w:val="919369116"/>
                <w:placeholder>
                  <w:docPart w:val="03A680CF8E0849138478088CDE0F125E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F6545C" w:rsidRDefault="00F6545C" w:rsidP="00F6545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Finish date (DD/MM/YY): </w:t>
            </w:r>
            <w:sdt>
              <w:sdtPr>
                <w:rPr>
                  <w:rFonts w:ascii="Gill Sans MT" w:hAnsi="Gill Sans MT"/>
                </w:rPr>
                <w:id w:val="1075698087"/>
                <w:placeholder>
                  <w:docPart w:val="D520AC13690642A1AB32E97F4AAD8B1E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Pr="00890A11" w:rsidRDefault="00890A11" w:rsidP="00890A11">
            <w:pPr>
              <w:rPr>
                <w:rFonts w:ascii="Gill Sans MT" w:hAnsi="Gill Sans MT"/>
              </w:rPr>
            </w:pPr>
          </w:p>
        </w:tc>
      </w:tr>
    </w:tbl>
    <w:p w:rsidR="00672644" w:rsidRDefault="00672644" w:rsidP="00077935">
      <w:pPr>
        <w:jc w:val="center"/>
        <w:rPr>
          <w:rFonts w:ascii="Gill Sans MT" w:hAnsi="Gill Sans MT"/>
          <w:sz w:val="28"/>
        </w:rPr>
        <w:sectPr w:rsidR="00672644" w:rsidSect="00672644">
          <w:headerReference w:type="default" r:id="rId9"/>
          <w:footerReference w:type="default" r:id="rId10"/>
          <w:pgSz w:w="11906" w:h="16838"/>
          <w:pgMar w:top="1418" w:right="1440" w:bottom="1440" w:left="1440" w:header="708" w:footer="708" w:gutter="0"/>
          <w:cols w:space="708"/>
          <w:docGrid w:linePitch="360"/>
        </w:sectPr>
      </w:pPr>
    </w:p>
    <w:p w:rsidR="00672644" w:rsidRDefault="00672644" w:rsidP="00077935">
      <w:pPr>
        <w:jc w:val="center"/>
        <w:rPr>
          <w:rFonts w:ascii="Gill Sans MT" w:hAnsi="Gill Sans MT"/>
          <w:sz w:val="28"/>
        </w:rPr>
      </w:pPr>
    </w:p>
    <w:p w:rsidR="00672644" w:rsidRDefault="00672644" w:rsidP="00077935">
      <w:pPr>
        <w:jc w:val="center"/>
        <w:rPr>
          <w:rFonts w:ascii="Gill Sans MT" w:hAnsi="Gill Sans MT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A11" w:rsidTr="00672644">
        <w:tc>
          <w:tcPr>
            <w:tcW w:w="9016" w:type="dxa"/>
            <w:shd w:val="clear" w:color="auto" w:fill="B8CCE4" w:themeFill="accent1" w:themeFillTint="66"/>
            <w:vAlign w:val="center"/>
          </w:tcPr>
          <w:p w:rsidR="00890A11" w:rsidRPr="007D2F4F" w:rsidRDefault="00890A11" w:rsidP="00077935">
            <w:pPr>
              <w:jc w:val="center"/>
              <w:rPr>
                <w:rFonts w:ascii="Gill Sans MT" w:hAnsi="Gill Sans MT"/>
                <w:sz w:val="28"/>
              </w:rPr>
            </w:pPr>
            <w:r w:rsidRPr="007D2F4F">
              <w:rPr>
                <w:rFonts w:ascii="Gill Sans MT" w:hAnsi="Gill Sans MT"/>
                <w:sz w:val="28"/>
              </w:rPr>
              <w:t>Questions</w:t>
            </w:r>
          </w:p>
        </w:tc>
      </w:tr>
      <w:tr w:rsidR="000541AE" w:rsidTr="00672644">
        <w:tc>
          <w:tcPr>
            <w:tcW w:w="9016" w:type="dxa"/>
          </w:tcPr>
          <w:p w:rsidR="000541AE" w:rsidRDefault="000541AE" w:rsidP="00890A11">
            <w:pPr>
              <w:rPr>
                <w:rFonts w:cs="Arial"/>
                <w:b/>
                <w:bCs/>
              </w:rPr>
            </w:pPr>
            <w:r w:rsidRPr="000541AE">
              <w:rPr>
                <w:rFonts w:ascii="Gill Sans MT" w:hAnsi="Gill Sans MT"/>
              </w:rPr>
              <w:t>Please state how you think you would benefit from becoming a Cumberland Lodge Scholar (maximum 250 words):</w:t>
            </w:r>
            <w:r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858472504"/>
                <w:placeholder>
                  <w:docPart w:val="018D504D4F9D413AB598ADF7A958C5D7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61D4F" w:rsidRPr="00890A11" w:rsidRDefault="00861D4F" w:rsidP="00890A11">
            <w:pPr>
              <w:rPr>
                <w:rFonts w:ascii="Gill Sans MT" w:hAnsi="Gill Sans MT"/>
              </w:rPr>
            </w:pPr>
          </w:p>
        </w:tc>
      </w:tr>
      <w:tr w:rsidR="00890A11" w:rsidTr="00672644">
        <w:tc>
          <w:tcPr>
            <w:tcW w:w="9016" w:type="dxa"/>
          </w:tcPr>
          <w:p w:rsidR="00890A11" w:rsidRDefault="00890A11" w:rsidP="00861D4F">
            <w:pPr>
              <w:rPr>
                <w:rFonts w:cs="Arial"/>
                <w:b/>
                <w:bCs/>
              </w:rPr>
            </w:pPr>
            <w:r w:rsidRPr="00890A11">
              <w:rPr>
                <w:rFonts w:ascii="Gill Sans MT" w:hAnsi="Gill Sans MT"/>
              </w:rPr>
              <w:t>Please demonstrate your commitment to working for the ‘betterment of society’ (maximum 250 words)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26928276"/>
                <w:placeholder>
                  <w:docPart w:val="B922ADEEA8414C8E88A5CA793A8EF62E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61D4F" w:rsidRDefault="00861D4F" w:rsidP="00861D4F">
            <w:pPr>
              <w:rPr>
                <w:rFonts w:ascii="Gill Sans MT" w:hAnsi="Gill Sans MT"/>
                <w:sz w:val="28"/>
              </w:rPr>
            </w:pPr>
          </w:p>
        </w:tc>
      </w:tr>
      <w:tr w:rsidR="00890A11" w:rsidTr="00672644">
        <w:tc>
          <w:tcPr>
            <w:tcW w:w="9016" w:type="dxa"/>
          </w:tcPr>
          <w:p w:rsidR="00890A11" w:rsidRDefault="00890A11" w:rsidP="00890A11">
            <w:pPr>
              <w:rPr>
                <w:rFonts w:ascii="Gill Sans MT" w:hAnsi="Gill Sans MT"/>
              </w:rPr>
            </w:pPr>
            <w:r w:rsidRPr="00890A11">
              <w:rPr>
                <w:rFonts w:ascii="Gill Sans MT" w:hAnsi="Gill Sans MT"/>
              </w:rPr>
              <w:t>What do you think is the most important ethical issue facing society at present and why? (maximum 100 words)</w:t>
            </w:r>
            <w:r>
              <w:rPr>
                <w:rFonts w:ascii="Gill Sans MT" w:hAnsi="Gill Sans MT"/>
              </w:rPr>
              <w:t>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037702837"/>
                <w:placeholder>
                  <w:docPart w:val="92742E4757514331A810227AA7C67290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  <w:sz w:val="28"/>
              </w:rPr>
            </w:pPr>
          </w:p>
        </w:tc>
      </w:tr>
    </w:tbl>
    <w:p w:rsidR="00890A11" w:rsidRDefault="00890A11" w:rsidP="00890A11">
      <w:pPr>
        <w:spacing w:after="0" w:line="360" w:lineRule="auto"/>
        <w:rPr>
          <w:rFonts w:ascii="Gill Sans MT" w:hAnsi="Gill Sans MT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A11" w:rsidTr="00077935">
        <w:tc>
          <w:tcPr>
            <w:tcW w:w="9242" w:type="dxa"/>
            <w:shd w:val="clear" w:color="auto" w:fill="B8CCE4" w:themeFill="accent1" w:themeFillTint="66"/>
            <w:vAlign w:val="center"/>
          </w:tcPr>
          <w:p w:rsidR="00890A11" w:rsidRPr="007D2F4F" w:rsidRDefault="00890A11" w:rsidP="00077935">
            <w:pPr>
              <w:jc w:val="center"/>
              <w:rPr>
                <w:rFonts w:ascii="Gill Sans MT" w:hAnsi="Gill Sans MT"/>
                <w:sz w:val="28"/>
              </w:rPr>
            </w:pPr>
            <w:r w:rsidRPr="007D2F4F">
              <w:rPr>
                <w:rFonts w:ascii="Gill Sans MT" w:hAnsi="Gill Sans MT"/>
                <w:sz w:val="28"/>
              </w:rPr>
              <w:t>Referees</w:t>
            </w:r>
          </w:p>
        </w:tc>
      </w:tr>
      <w:tr w:rsidR="00890A11" w:rsidTr="00890A11">
        <w:tc>
          <w:tcPr>
            <w:tcW w:w="9242" w:type="dxa"/>
          </w:tcPr>
          <w:p w:rsidR="00890A11" w:rsidRDefault="00890A11" w:rsidP="00890A11">
            <w:pPr>
              <w:rPr>
                <w:rFonts w:ascii="Gill Sans MT" w:hAnsi="Gill Sans MT"/>
              </w:rPr>
            </w:pPr>
            <w:r w:rsidRPr="00890A11">
              <w:rPr>
                <w:rFonts w:ascii="Gill Sans MT" w:hAnsi="Gill Sans MT"/>
                <w:b/>
              </w:rPr>
              <w:t>Academic</w:t>
            </w:r>
            <w:r w:rsidRPr="00890A11">
              <w:rPr>
                <w:rFonts w:ascii="Gill Sans MT" w:hAnsi="Gill Sans MT"/>
              </w:rPr>
              <w:t xml:space="preserve"> referee</w:t>
            </w:r>
            <w:r>
              <w:rPr>
                <w:rFonts w:ascii="Gill Sans MT" w:hAnsi="Gill Sans MT"/>
              </w:rPr>
              <w:t xml:space="preserve"> (this must be your doctoral supervisor):</w:t>
            </w:r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itl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304736962"/>
                <w:placeholder>
                  <w:docPart w:val="6214AD2FDB744C38B3D2F3B4D70FCFF2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Full nam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894158857"/>
                <w:placeholder>
                  <w:docPart w:val="D42382EDC6504C99B7268730A0AE3C12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University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294057448"/>
                <w:placeholder>
                  <w:docPart w:val="74C8BF34001047C0B66968BA5D858C1C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Email address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402366496"/>
                <w:placeholder>
                  <w:docPart w:val="D95911F7497547A6BDC62C7D01A64434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elephon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431322706"/>
                <w:placeholder>
                  <w:docPart w:val="0DAE5F39E16B4BBFB3FA67FBB9C2E89E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P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ostal address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302115791"/>
                <w:placeholder>
                  <w:docPart w:val="EC030132224640DE9D98FB12A25B4A52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890A11" w:rsidTr="00890A11">
        <w:tc>
          <w:tcPr>
            <w:tcW w:w="9242" w:type="dxa"/>
          </w:tcPr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  <w:b/>
              </w:rPr>
              <w:t xml:space="preserve">Non-academic </w:t>
            </w:r>
            <w:r>
              <w:rPr>
                <w:rFonts w:ascii="Gill Sans MT" w:hAnsi="Gill Sans MT"/>
              </w:rPr>
              <w:t>referee (this must be someone who can comment on your non-academic profile, e.g. volunteering</w:t>
            </w:r>
            <w:r w:rsidR="00AC2BA7">
              <w:rPr>
                <w:rFonts w:ascii="Gill Sans MT" w:hAnsi="Gill Sans MT"/>
              </w:rPr>
              <w:t>)</w:t>
            </w:r>
            <w:r>
              <w:rPr>
                <w:rFonts w:ascii="Gill Sans MT" w:hAnsi="Gill Sans MT"/>
              </w:rPr>
              <w:t>:</w:t>
            </w:r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itle</w:t>
            </w:r>
            <w:r w:rsidR="00544166">
              <w:rPr>
                <w:rFonts w:ascii="Gill Sans MT" w:hAnsi="Gill Sans MT"/>
              </w:rPr>
              <w:t xml:space="preserve">: </w:t>
            </w:r>
            <w:sdt>
              <w:sdtPr>
                <w:rPr>
                  <w:rFonts w:ascii="Gill Sans MT" w:hAnsi="Gill Sans MT"/>
                </w:rPr>
                <w:id w:val="929321839"/>
                <w:placeholder>
                  <w:docPart w:val="1654194FC2194997838FC7E848883832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Full nam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644467395"/>
                <w:placeholder>
                  <w:docPart w:val="5D1DE604E630403CB8A4C63D8BBD3EA9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Organisation/company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1718851624"/>
                <w:placeholder>
                  <w:docPart w:val="7055BD8534EA48439BA11BA7057EC7ED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Email address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913595428"/>
                <w:placeholder>
                  <w:docPart w:val="3BEA3B8E38924644807F5843FB79A34F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elephone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283730153"/>
                <w:placeholder>
                  <w:docPart w:val="C6288A8A3E5D4601A1DE691FA97F7875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ostal address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1700548812"/>
                <w:placeholder>
                  <w:docPart w:val="1C73F1C49E824940A901B7004919F757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P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Relationship to you: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438414013"/>
                <w:placeholder>
                  <w:docPart w:val="E1643226D126476DA8FB0330FD18F11A"/>
                </w:placeholder>
                <w:showingPlcHdr/>
              </w:sdtPr>
              <w:sdtEndPr/>
              <w:sdtContent>
                <w:r w:rsidR="00F6545C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</w:tbl>
    <w:p w:rsidR="00672644" w:rsidRDefault="00672644">
      <w:pPr>
        <w:rPr>
          <w:rFonts w:ascii="Gill Sans MT" w:hAnsi="Gill Sans MT"/>
          <w:sz w:val="28"/>
        </w:rPr>
        <w:sectPr w:rsidR="00672644" w:rsidSect="00672644">
          <w:pgSz w:w="11906" w:h="16838"/>
          <w:pgMar w:top="1418" w:right="1440" w:bottom="1440" w:left="1440" w:header="708" w:footer="708" w:gutter="0"/>
          <w:cols w:space="708"/>
          <w:docGrid w:linePitch="360"/>
        </w:sectPr>
      </w:pPr>
    </w:p>
    <w:p w:rsidR="00672644" w:rsidRDefault="00672644">
      <w:pPr>
        <w:rPr>
          <w:rFonts w:ascii="Gill Sans MT" w:hAnsi="Gill Sans MT"/>
          <w:sz w:val="28"/>
        </w:rPr>
      </w:pPr>
    </w:p>
    <w:p w:rsidR="00672644" w:rsidRDefault="00672644">
      <w:pPr>
        <w:rPr>
          <w:rFonts w:ascii="Gill Sans MT" w:hAnsi="Gill Sans MT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A11" w:rsidTr="00077935">
        <w:tc>
          <w:tcPr>
            <w:tcW w:w="9242" w:type="dxa"/>
            <w:shd w:val="clear" w:color="auto" w:fill="B8CCE4" w:themeFill="accent1" w:themeFillTint="66"/>
            <w:vAlign w:val="center"/>
          </w:tcPr>
          <w:p w:rsidR="00890A11" w:rsidRPr="007D2F4F" w:rsidRDefault="00890A11" w:rsidP="00077935">
            <w:pPr>
              <w:jc w:val="center"/>
              <w:rPr>
                <w:rFonts w:ascii="Gill Sans MT" w:hAnsi="Gill Sans MT"/>
                <w:sz w:val="28"/>
              </w:rPr>
            </w:pPr>
            <w:r w:rsidRPr="007D2F4F">
              <w:rPr>
                <w:rFonts w:ascii="Gill Sans MT" w:hAnsi="Gill Sans MT"/>
                <w:sz w:val="28"/>
              </w:rPr>
              <w:t>Application Approval</w:t>
            </w:r>
          </w:p>
        </w:tc>
      </w:tr>
      <w:tr w:rsidR="00890A11" w:rsidTr="00890A11">
        <w:tc>
          <w:tcPr>
            <w:tcW w:w="9242" w:type="dxa"/>
          </w:tcPr>
          <w:p w:rsidR="00890A11" w:rsidRDefault="00890A11" w:rsidP="00890A11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lease confirm that your head of department or equivalent has approved this application by providing their name and contact details below.</w:t>
            </w:r>
          </w:p>
          <w:p w:rsidR="00890A11" w:rsidRDefault="00890A11" w:rsidP="00890A11">
            <w:pPr>
              <w:rPr>
                <w:rFonts w:ascii="Gill Sans MT" w:hAnsi="Gill Sans MT"/>
              </w:rPr>
            </w:pPr>
          </w:p>
          <w:p w:rsidR="00382B3B" w:rsidRDefault="00382B3B" w:rsidP="00382B3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Title: </w:t>
            </w:r>
            <w:sdt>
              <w:sdtPr>
                <w:rPr>
                  <w:rFonts w:ascii="Gill Sans MT" w:hAnsi="Gill Sans MT"/>
                </w:rPr>
                <w:id w:val="-365371441"/>
                <w:placeholder>
                  <w:docPart w:val="98CA8534435E49CA95C16B9B754EBA7B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382B3B" w:rsidRDefault="00382B3B" w:rsidP="00382B3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Full name: </w:t>
            </w:r>
            <w:sdt>
              <w:sdtPr>
                <w:rPr>
                  <w:rFonts w:ascii="Gill Sans MT" w:hAnsi="Gill Sans MT"/>
                </w:rPr>
                <w:id w:val="1656025538"/>
                <w:placeholder>
                  <w:docPart w:val="C21D853FACA748F19085E4B6431C2B5C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382B3B" w:rsidRDefault="00382B3B" w:rsidP="00382B3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University: </w:t>
            </w:r>
            <w:sdt>
              <w:sdtPr>
                <w:rPr>
                  <w:rFonts w:ascii="Gill Sans MT" w:hAnsi="Gill Sans MT"/>
                </w:rPr>
                <w:id w:val="488063658"/>
                <w:placeholder>
                  <w:docPart w:val="3D9A7982DE2E45B4936AF6AC974A52FC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382B3B" w:rsidRDefault="00382B3B" w:rsidP="00382B3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Email address: </w:t>
            </w:r>
            <w:sdt>
              <w:sdtPr>
                <w:rPr>
                  <w:rFonts w:ascii="Gill Sans MT" w:hAnsi="Gill Sans MT"/>
                </w:rPr>
                <w:id w:val="-861893735"/>
                <w:placeholder>
                  <w:docPart w:val="2C3F822A52194102AC5B6C78CBDB9CB7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382B3B" w:rsidRDefault="00382B3B" w:rsidP="00382B3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Telephone: </w:t>
            </w:r>
            <w:sdt>
              <w:sdtPr>
                <w:rPr>
                  <w:rFonts w:ascii="Gill Sans MT" w:hAnsi="Gill Sans MT"/>
                </w:rPr>
                <w:id w:val="-750733755"/>
                <w:placeholder>
                  <w:docPart w:val="F6ABB2E9AB554F7D93C8C6939CC00E4A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382B3B" w:rsidRDefault="00382B3B" w:rsidP="00382B3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Postal address: </w:t>
            </w:r>
            <w:sdt>
              <w:sdtPr>
                <w:rPr>
                  <w:rFonts w:ascii="Gill Sans MT" w:hAnsi="Gill Sans MT"/>
                </w:rPr>
                <w:id w:val="-322667615"/>
                <w:placeholder>
                  <w:docPart w:val="DEC1558E87CB479385F383DDC410365B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890A11" w:rsidRPr="00890A11" w:rsidRDefault="00382B3B" w:rsidP="00382B3B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Relationship to you: </w:t>
            </w:r>
            <w:sdt>
              <w:sdtPr>
                <w:rPr>
                  <w:rFonts w:ascii="Gill Sans MT" w:hAnsi="Gill Sans MT"/>
                </w:rPr>
                <w:id w:val="693661653"/>
                <w:placeholder>
                  <w:docPart w:val="04B6F358EC814E01838E5DF43B609666"/>
                </w:placeholder>
                <w:showingPlcHdr/>
              </w:sdtPr>
              <w:sdtEndPr/>
              <w:sdtContent>
                <w:r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890A11" w:rsidTr="00890A11">
        <w:tc>
          <w:tcPr>
            <w:tcW w:w="9242" w:type="dxa"/>
          </w:tcPr>
          <w:p w:rsidR="00B32D9C" w:rsidRPr="00B32D9C" w:rsidRDefault="00B32D9C" w:rsidP="0098098D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Are you registered as a doctoral student</w:t>
            </w:r>
            <w:r w:rsidR="00382B3B">
              <w:rPr>
                <w:rFonts w:ascii="Gill Sans MT" w:hAnsi="Gill Sans MT"/>
              </w:rPr>
              <w:t xml:space="preserve"> (yes/</w:t>
            </w:r>
            <w:r w:rsidR="00544166">
              <w:rPr>
                <w:rFonts w:ascii="Gill Sans MT" w:hAnsi="Gill Sans MT"/>
              </w:rPr>
              <w:t>no)</w:t>
            </w:r>
            <w:r>
              <w:rPr>
                <w:rFonts w:ascii="Gill Sans MT" w:hAnsi="Gill Sans MT"/>
              </w:rPr>
              <w:t>?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616263849"/>
                <w:placeholder>
                  <w:docPart w:val="8DDDAD28412546EC8EEB0F3F9EE95D78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B32D9C" w:rsidTr="00890A11">
        <w:tc>
          <w:tcPr>
            <w:tcW w:w="9242" w:type="dxa"/>
          </w:tcPr>
          <w:p w:rsidR="00B32D9C" w:rsidRDefault="00B32D9C" w:rsidP="00777B07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H</w:t>
            </w:r>
            <w:r w:rsidR="00AE7384">
              <w:rPr>
                <w:rFonts w:ascii="Gill Sans MT" w:hAnsi="Gill Sans MT"/>
              </w:rPr>
              <w:t>ave you transferred from master</w:t>
            </w:r>
            <w:r>
              <w:rPr>
                <w:rFonts w:ascii="Gill Sans MT" w:hAnsi="Gill Sans MT"/>
              </w:rPr>
              <w:t>s to doctoral status</w:t>
            </w:r>
            <w:r w:rsidR="00544166">
              <w:rPr>
                <w:rFonts w:ascii="Gill Sans MT" w:hAnsi="Gill Sans MT"/>
              </w:rPr>
              <w:t xml:space="preserve"> (yes</w:t>
            </w:r>
            <w:r w:rsidR="00777B07">
              <w:rPr>
                <w:rFonts w:ascii="Gill Sans MT" w:hAnsi="Gill Sans MT"/>
              </w:rPr>
              <w:t>/</w:t>
            </w:r>
            <w:r w:rsidR="00544166">
              <w:rPr>
                <w:rFonts w:ascii="Gill Sans MT" w:hAnsi="Gill Sans MT"/>
              </w:rPr>
              <w:t xml:space="preserve">no)? </w:t>
            </w:r>
            <w:sdt>
              <w:sdtPr>
                <w:rPr>
                  <w:rFonts w:ascii="Gill Sans MT" w:hAnsi="Gill Sans MT"/>
                </w:rPr>
                <w:id w:val="-518232780"/>
                <w:placeholder>
                  <w:docPart w:val="1864878D7F29498E87A9929CC037EC64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B32D9C" w:rsidTr="00890A11">
        <w:tc>
          <w:tcPr>
            <w:tcW w:w="9242" w:type="dxa"/>
          </w:tcPr>
          <w:p w:rsidR="00B32D9C" w:rsidRDefault="00B32D9C" w:rsidP="00B32D9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If no, when do you expect confirmation</w:t>
            </w:r>
            <w:r w:rsidR="006532A2">
              <w:rPr>
                <w:rFonts w:ascii="Gill Sans MT" w:hAnsi="Gill Sans MT"/>
              </w:rPr>
              <w:t xml:space="preserve"> (DD/MM/YY)</w:t>
            </w:r>
            <w:r>
              <w:rPr>
                <w:rFonts w:ascii="Gill Sans MT" w:hAnsi="Gill Sans MT"/>
              </w:rPr>
              <w:t>?</w:t>
            </w:r>
            <w:r w:rsidR="00544166">
              <w:rPr>
                <w:rFonts w:ascii="Gill Sans MT" w:hAnsi="Gill Sans MT"/>
              </w:rPr>
              <w:t xml:space="preserve"> </w:t>
            </w:r>
            <w:sdt>
              <w:sdtPr>
                <w:rPr>
                  <w:rFonts w:ascii="Gill Sans MT" w:hAnsi="Gill Sans MT"/>
                </w:rPr>
                <w:id w:val="-846555637"/>
                <w:placeholder>
                  <w:docPart w:val="83B650800054477D97DD559B6780FED2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B32D9C" w:rsidRDefault="00B32D9C" w:rsidP="00B32D9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(Please note that we will require confirmation from your supervisor that your work is of doctoral standard).</w:t>
            </w:r>
          </w:p>
        </w:tc>
      </w:tr>
      <w:tr w:rsidR="00B32D9C" w:rsidTr="00890A11">
        <w:tc>
          <w:tcPr>
            <w:tcW w:w="9242" w:type="dxa"/>
          </w:tcPr>
          <w:p w:rsidR="00B32D9C" w:rsidRDefault="00B32D9C" w:rsidP="00B32D9C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I confirm that I </w:t>
            </w:r>
            <w:r>
              <w:rPr>
                <w:rFonts w:ascii="Gill Sans MT" w:hAnsi="Gill Sans MT"/>
                <w:b/>
              </w:rPr>
              <w:t xml:space="preserve">will be able </w:t>
            </w:r>
            <w:r>
              <w:rPr>
                <w:rFonts w:ascii="Gill Sans MT" w:hAnsi="Gill Sans MT"/>
              </w:rPr>
              <w:t>to attend the Scholars Induction Retreat from</w:t>
            </w:r>
          </w:p>
          <w:p w:rsidR="00B32D9C" w:rsidRPr="00B32D9C" w:rsidRDefault="00B32D9C" w:rsidP="00382B3B">
            <w:pPr>
              <w:rPr>
                <w:rFonts w:ascii="Gill Sans MT" w:hAnsi="Gill Sans MT"/>
              </w:rPr>
            </w:pPr>
            <w:r w:rsidRPr="006532A2">
              <w:rPr>
                <w:rFonts w:ascii="Gill Sans MT" w:hAnsi="Gill Sans MT"/>
                <w:b/>
              </w:rPr>
              <w:t xml:space="preserve">Friday </w:t>
            </w:r>
            <w:r w:rsidR="00382B3B">
              <w:rPr>
                <w:rFonts w:ascii="Gill Sans MT" w:hAnsi="Gill Sans MT"/>
                <w:b/>
              </w:rPr>
              <w:t>11</w:t>
            </w:r>
            <w:r w:rsidR="006207DA">
              <w:rPr>
                <w:rFonts w:ascii="Gill Sans MT" w:hAnsi="Gill Sans MT"/>
                <w:b/>
              </w:rPr>
              <w:t xml:space="preserve"> t</w:t>
            </w:r>
            <w:r w:rsidRPr="006532A2">
              <w:rPr>
                <w:rFonts w:ascii="Gill Sans MT" w:hAnsi="Gill Sans MT"/>
                <w:b/>
              </w:rPr>
              <w:t xml:space="preserve">o Sunday </w:t>
            </w:r>
            <w:r w:rsidR="00382B3B">
              <w:rPr>
                <w:rFonts w:ascii="Gill Sans MT" w:hAnsi="Gill Sans MT"/>
                <w:b/>
              </w:rPr>
              <w:t>13</w:t>
            </w:r>
            <w:r w:rsidR="006207DA">
              <w:rPr>
                <w:rFonts w:ascii="Gill Sans MT" w:hAnsi="Gill Sans MT"/>
                <w:b/>
              </w:rPr>
              <w:t xml:space="preserve"> September 20</w:t>
            </w:r>
            <w:r w:rsidR="00382B3B">
              <w:rPr>
                <w:rFonts w:ascii="Gill Sans MT" w:hAnsi="Gill Sans MT"/>
                <w:b/>
              </w:rPr>
              <w:t>20</w:t>
            </w:r>
            <w:r w:rsidR="00E21AAD">
              <w:rPr>
                <w:rFonts w:ascii="Gill Sans MT" w:hAnsi="Gill Sans MT"/>
                <w:b/>
              </w:rPr>
              <w:t xml:space="preserve"> </w:t>
            </w:r>
            <w:r w:rsidR="00382B3B">
              <w:rPr>
                <w:rFonts w:ascii="Gill Sans MT" w:hAnsi="Gill Sans MT"/>
              </w:rPr>
              <w:t>(yes/</w:t>
            </w:r>
            <w:r w:rsidR="00E21AAD">
              <w:rPr>
                <w:rFonts w:ascii="Gill Sans MT" w:hAnsi="Gill Sans MT"/>
              </w:rPr>
              <w:t>no)</w:t>
            </w:r>
            <w:r w:rsidR="00861D4F">
              <w:rPr>
                <w:rFonts w:ascii="Gill Sans MT" w:hAnsi="Gill Sans MT"/>
              </w:rPr>
              <w:t>:</w:t>
            </w:r>
            <w:r>
              <w:rPr>
                <w:rFonts w:ascii="Gill Sans MT" w:hAnsi="Gill Sans MT"/>
              </w:rPr>
              <w:t xml:space="preserve">  </w:t>
            </w:r>
            <w:sdt>
              <w:sdtPr>
                <w:rPr>
                  <w:rFonts w:ascii="Gill Sans MT" w:hAnsi="Gill Sans MT"/>
                </w:rPr>
                <w:id w:val="-1316023571"/>
                <w:placeholder>
                  <w:docPart w:val="FDDEEABB4BBF469DAB2B84636A4909ED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B32D9C" w:rsidTr="00890A11">
        <w:tc>
          <w:tcPr>
            <w:tcW w:w="9242" w:type="dxa"/>
          </w:tcPr>
          <w:p w:rsidR="00B32D9C" w:rsidRDefault="00B32D9C" w:rsidP="006532A2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Date of submission of application</w:t>
            </w:r>
            <w:r w:rsidR="006532A2">
              <w:rPr>
                <w:rFonts w:ascii="Gill Sans MT" w:hAnsi="Gill Sans MT"/>
              </w:rPr>
              <w:t xml:space="preserve"> (DD/MM/YY)</w:t>
            </w:r>
            <w:r>
              <w:rPr>
                <w:rFonts w:ascii="Gill Sans MT" w:hAnsi="Gill Sans MT"/>
              </w:rPr>
              <w:t>:</w:t>
            </w:r>
            <w:r w:rsidR="00544166">
              <w:rPr>
                <w:rFonts w:ascii="Gill Sans MT" w:hAnsi="Gill Sans MT"/>
              </w:rPr>
              <w:t xml:space="preserve"> </w:t>
            </w:r>
            <w:r w:rsidR="004B79E7" w:rsidRPr="00676EB4">
              <w:rPr>
                <w:rFonts w:cs="Arial"/>
                <w:b/>
                <w:b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544166" w:rsidRPr="00676EB4">
              <w:rPr>
                <w:rFonts w:cs="Arial"/>
                <w:b/>
                <w:bCs/>
              </w:rPr>
              <w:instrText xml:space="preserve"> FORMTEXT </w:instrText>
            </w:r>
            <w:r w:rsidR="004B79E7" w:rsidRPr="00676EB4">
              <w:rPr>
                <w:rFonts w:cs="Arial"/>
                <w:b/>
                <w:bCs/>
              </w:rPr>
            </w:r>
            <w:r w:rsidR="004B79E7" w:rsidRPr="00676EB4">
              <w:rPr>
                <w:rFonts w:cs="Arial"/>
                <w:b/>
                <w:bCs/>
              </w:rPr>
              <w:fldChar w:fldCharType="separate"/>
            </w:r>
            <w:r w:rsidR="00544166" w:rsidRPr="00676EB4">
              <w:rPr>
                <w:rFonts w:cs="Arial"/>
                <w:b/>
                <w:bCs/>
                <w:noProof/>
              </w:rPr>
              <w:t> </w:t>
            </w:r>
            <w:r w:rsidR="00544166" w:rsidRPr="00676EB4">
              <w:rPr>
                <w:rFonts w:cs="Arial"/>
                <w:b/>
                <w:bCs/>
                <w:noProof/>
              </w:rPr>
              <w:t> </w:t>
            </w:r>
            <w:r w:rsidR="00544166" w:rsidRPr="00676EB4">
              <w:rPr>
                <w:rFonts w:cs="Arial"/>
                <w:b/>
                <w:bCs/>
                <w:noProof/>
              </w:rPr>
              <w:t> </w:t>
            </w:r>
            <w:r w:rsidR="00544166" w:rsidRPr="00676EB4">
              <w:rPr>
                <w:rFonts w:cs="Arial"/>
                <w:b/>
                <w:bCs/>
                <w:noProof/>
              </w:rPr>
              <w:t> </w:t>
            </w:r>
            <w:r w:rsidR="00544166" w:rsidRPr="00676EB4">
              <w:rPr>
                <w:rFonts w:cs="Arial"/>
                <w:b/>
                <w:bCs/>
                <w:noProof/>
              </w:rPr>
              <w:t> </w:t>
            </w:r>
            <w:r w:rsidR="004B79E7" w:rsidRPr="00676EB4">
              <w:rPr>
                <w:rFonts w:cs="Arial"/>
                <w:b/>
                <w:bCs/>
              </w:rPr>
              <w:fldChar w:fldCharType="end"/>
            </w:r>
          </w:p>
        </w:tc>
      </w:tr>
    </w:tbl>
    <w:p w:rsidR="00890A11" w:rsidRDefault="00890A11" w:rsidP="00890A11">
      <w:pPr>
        <w:spacing w:after="0" w:line="360" w:lineRule="auto"/>
        <w:rPr>
          <w:rFonts w:ascii="Gill Sans MT" w:hAnsi="Gill Sans MT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D2F4F" w:rsidTr="00077935">
        <w:tc>
          <w:tcPr>
            <w:tcW w:w="9242" w:type="dxa"/>
            <w:shd w:val="clear" w:color="auto" w:fill="B8CCE4" w:themeFill="accent1" w:themeFillTint="66"/>
            <w:vAlign w:val="center"/>
          </w:tcPr>
          <w:p w:rsidR="007D2F4F" w:rsidRPr="007D2F4F" w:rsidRDefault="007D2F4F" w:rsidP="00077935">
            <w:pPr>
              <w:jc w:val="center"/>
              <w:rPr>
                <w:rFonts w:ascii="Gill Sans MT" w:hAnsi="Gill Sans MT"/>
                <w:sz w:val="28"/>
              </w:rPr>
            </w:pPr>
            <w:r>
              <w:rPr>
                <w:rFonts w:ascii="Gill Sans MT" w:hAnsi="Gill Sans MT"/>
                <w:sz w:val="28"/>
              </w:rPr>
              <w:t>Market Research</w:t>
            </w:r>
          </w:p>
        </w:tc>
      </w:tr>
      <w:tr w:rsidR="006532A2" w:rsidTr="006532A2">
        <w:tc>
          <w:tcPr>
            <w:tcW w:w="9242" w:type="dxa"/>
          </w:tcPr>
          <w:p w:rsidR="006532A2" w:rsidRDefault="007D2F4F" w:rsidP="006532A2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</w:t>
            </w:r>
            <w:r w:rsidR="006532A2">
              <w:rPr>
                <w:rFonts w:ascii="Gill Sans MT" w:hAnsi="Gill Sans MT"/>
              </w:rPr>
              <w:t>ould you please tell us how you found out about the Cumberland Lodge Scholarship Scheme?:</w:t>
            </w:r>
          </w:p>
          <w:p w:rsidR="006532A2" w:rsidRPr="006532A2" w:rsidRDefault="00F86F1C" w:rsidP="006532A2">
            <w:pPr>
              <w:rPr>
                <w:rFonts w:ascii="Gill Sans MT" w:hAnsi="Gill Sans MT"/>
              </w:rPr>
            </w:pPr>
            <w:sdt>
              <w:sdtPr>
                <w:rPr>
                  <w:rFonts w:ascii="Gill Sans MT" w:hAnsi="Gill Sans MT"/>
                </w:rPr>
                <w:id w:val="-758049521"/>
                <w:placeholder>
                  <w:docPart w:val="532DE747390B40968F531BAB6C8EC1B3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</w:tbl>
    <w:p w:rsidR="006532A2" w:rsidRDefault="006532A2" w:rsidP="00890A11">
      <w:pPr>
        <w:spacing w:after="0" w:line="360" w:lineRule="auto"/>
        <w:rPr>
          <w:rFonts w:ascii="Gill Sans MT" w:hAnsi="Gill Sans MT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9"/>
        <w:gridCol w:w="754"/>
        <w:gridCol w:w="746"/>
        <w:gridCol w:w="1500"/>
        <w:gridCol w:w="448"/>
        <w:gridCol w:w="1052"/>
        <w:gridCol w:w="1504"/>
        <w:gridCol w:w="1503"/>
      </w:tblGrid>
      <w:tr w:rsidR="008530CF" w:rsidTr="00342261">
        <w:tc>
          <w:tcPr>
            <w:tcW w:w="9016" w:type="dxa"/>
            <w:gridSpan w:val="8"/>
            <w:shd w:val="clear" w:color="auto" w:fill="B8CCE4" w:themeFill="accent1" w:themeFillTint="66"/>
            <w:vAlign w:val="center"/>
          </w:tcPr>
          <w:p w:rsidR="008530CF" w:rsidRDefault="008530CF" w:rsidP="00077935">
            <w:pPr>
              <w:jc w:val="center"/>
              <w:rPr>
                <w:rFonts w:ascii="Gill Sans MT" w:hAnsi="Gill Sans MT"/>
                <w:sz w:val="28"/>
              </w:rPr>
            </w:pPr>
            <w:r>
              <w:rPr>
                <w:rFonts w:ascii="Gill Sans MT" w:hAnsi="Gill Sans MT"/>
                <w:sz w:val="28"/>
              </w:rPr>
              <w:t>Demographic Questions</w:t>
            </w:r>
            <w:r w:rsidR="00544166">
              <w:rPr>
                <w:rFonts w:ascii="Gill Sans MT" w:hAnsi="Gill Sans MT"/>
                <w:sz w:val="28"/>
              </w:rPr>
              <w:t xml:space="preserve"> (optional)</w:t>
            </w:r>
          </w:p>
        </w:tc>
      </w:tr>
      <w:tr w:rsidR="008530CF" w:rsidRPr="008530CF" w:rsidTr="00342261">
        <w:tc>
          <w:tcPr>
            <w:tcW w:w="9016" w:type="dxa"/>
            <w:gridSpan w:val="8"/>
          </w:tcPr>
          <w:p w:rsidR="008530CF" w:rsidRPr="008530CF" w:rsidRDefault="008530CF" w:rsidP="007211F0">
            <w:pPr>
              <w:rPr>
                <w:rFonts w:ascii="Gill Sans MT" w:hAnsi="Gill Sans MT"/>
              </w:rPr>
            </w:pPr>
            <w:r w:rsidRPr="008530CF">
              <w:rPr>
                <w:rFonts w:ascii="Gill Sans MT" w:hAnsi="Gill Sans MT"/>
              </w:rPr>
              <w:t>Please select your age bracket</w:t>
            </w:r>
            <w:r w:rsidR="004C231E">
              <w:rPr>
                <w:rFonts w:ascii="Gill Sans MT" w:hAnsi="Gill Sans MT"/>
              </w:rPr>
              <w:t xml:space="preserve"> (click the </w:t>
            </w:r>
            <w:r w:rsidR="00474F5E">
              <w:rPr>
                <w:rFonts w:ascii="Gill Sans MT" w:hAnsi="Gill Sans MT"/>
              </w:rPr>
              <w:t xml:space="preserve">relevant </w:t>
            </w:r>
            <w:r w:rsidR="004C231E">
              <w:rPr>
                <w:rFonts w:ascii="Gill Sans MT" w:hAnsi="Gill Sans MT"/>
              </w:rPr>
              <w:t>checkbox)</w:t>
            </w:r>
            <w:r w:rsidRPr="008530CF">
              <w:rPr>
                <w:rFonts w:ascii="Gill Sans MT" w:hAnsi="Gill Sans MT"/>
              </w:rPr>
              <w:t>.</w:t>
            </w:r>
          </w:p>
        </w:tc>
      </w:tr>
      <w:tr w:rsidR="008530CF" w:rsidRPr="008530CF" w:rsidTr="00342261">
        <w:tc>
          <w:tcPr>
            <w:tcW w:w="1509" w:type="dxa"/>
          </w:tcPr>
          <w:p w:rsidR="008530CF" w:rsidRPr="008530CF" w:rsidRDefault="0078180B" w:rsidP="0007793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</w:t>
            </w:r>
            <w:r w:rsidR="00077935">
              <w:rPr>
                <w:rFonts w:ascii="Gill Sans MT" w:hAnsi="Gill Sans MT"/>
              </w:rPr>
              <w:t>8</w:t>
            </w:r>
            <w:r w:rsidR="008530CF">
              <w:rPr>
                <w:rFonts w:ascii="Gill Sans MT" w:hAnsi="Gill Sans MT"/>
              </w:rPr>
              <w:t xml:space="preserve"> – 24</w:t>
            </w:r>
            <w:r>
              <w:rPr>
                <w:rFonts w:ascii="Gill Sans MT" w:hAnsi="Gill Sans MT"/>
              </w:rPr>
              <w:t xml:space="preserve"> </w:t>
            </w:r>
            <w:r w:rsidR="004B79E7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5"/>
            <w:r w:rsidR="00061120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="004B79E7">
              <w:rPr>
                <w:rFonts w:ascii="Gill Sans MT" w:hAnsi="Gill Sans MT" w:cs="Arial"/>
                <w:b/>
                <w:sz w:val="20"/>
              </w:rPr>
              <w:fldChar w:fldCharType="end"/>
            </w:r>
            <w:bookmarkEnd w:id="1"/>
          </w:p>
        </w:tc>
        <w:tc>
          <w:tcPr>
            <w:tcW w:w="1500" w:type="dxa"/>
            <w:gridSpan w:val="2"/>
          </w:tcPr>
          <w:p w:rsidR="008530CF" w:rsidRPr="008530CF" w:rsidRDefault="008530CF" w:rsidP="0007793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25 </w:t>
            </w:r>
            <w:r w:rsidR="0078180B">
              <w:rPr>
                <w:rFonts w:ascii="Gill Sans MT" w:hAnsi="Gill Sans MT"/>
              </w:rPr>
              <w:t>–</w:t>
            </w:r>
            <w:r>
              <w:rPr>
                <w:rFonts w:ascii="Gill Sans MT" w:hAnsi="Gill Sans MT"/>
              </w:rPr>
              <w:t xml:space="preserve"> </w:t>
            </w:r>
            <w:r w:rsidR="00077935">
              <w:rPr>
                <w:rFonts w:ascii="Gill Sans MT" w:hAnsi="Gill Sans MT"/>
              </w:rPr>
              <w:t>34</w:t>
            </w:r>
            <w:r w:rsidR="0078180B">
              <w:rPr>
                <w:rFonts w:ascii="Gill Sans MT" w:hAnsi="Gill Sans MT"/>
              </w:rPr>
              <w:t xml:space="preserve"> </w:t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8180B"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  <w:tc>
          <w:tcPr>
            <w:tcW w:w="1500" w:type="dxa"/>
          </w:tcPr>
          <w:p w:rsidR="008530CF" w:rsidRPr="008530CF" w:rsidRDefault="00077935" w:rsidP="0007793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35</w:t>
            </w:r>
            <w:r w:rsidR="008530CF">
              <w:rPr>
                <w:rFonts w:ascii="Gill Sans MT" w:hAnsi="Gill Sans MT"/>
              </w:rPr>
              <w:t xml:space="preserve"> </w:t>
            </w:r>
            <w:r w:rsidR="0078180B">
              <w:rPr>
                <w:rFonts w:ascii="Gill Sans MT" w:hAnsi="Gill Sans MT"/>
              </w:rPr>
              <w:t>–</w:t>
            </w:r>
            <w:r w:rsidR="008530CF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4</w:t>
            </w:r>
            <w:r w:rsidR="008530CF">
              <w:rPr>
                <w:rFonts w:ascii="Gill Sans MT" w:hAnsi="Gill Sans MT"/>
              </w:rPr>
              <w:t>4</w:t>
            </w:r>
            <w:r w:rsidR="0078180B">
              <w:rPr>
                <w:rFonts w:ascii="Gill Sans MT" w:hAnsi="Gill Sans MT"/>
              </w:rPr>
              <w:t xml:space="preserve"> </w:t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8180B"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  <w:tc>
          <w:tcPr>
            <w:tcW w:w="1500" w:type="dxa"/>
            <w:gridSpan w:val="2"/>
          </w:tcPr>
          <w:p w:rsidR="008530CF" w:rsidRPr="008530CF" w:rsidRDefault="00077935" w:rsidP="0007793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4</w:t>
            </w:r>
            <w:r w:rsidR="008530CF">
              <w:rPr>
                <w:rFonts w:ascii="Gill Sans MT" w:hAnsi="Gill Sans MT"/>
              </w:rPr>
              <w:t xml:space="preserve">5 </w:t>
            </w:r>
            <w:r w:rsidR="0078180B">
              <w:rPr>
                <w:rFonts w:ascii="Gill Sans MT" w:hAnsi="Gill Sans MT"/>
              </w:rPr>
              <w:t>–</w:t>
            </w:r>
            <w:r w:rsidR="008530CF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54</w:t>
            </w:r>
            <w:r w:rsidR="0078180B">
              <w:rPr>
                <w:rFonts w:ascii="Gill Sans MT" w:hAnsi="Gill Sans MT"/>
              </w:rPr>
              <w:t xml:space="preserve"> </w:t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8180B"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  <w:tc>
          <w:tcPr>
            <w:tcW w:w="1504" w:type="dxa"/>
          </w:tcPr>
          <w:p w:rsidR="008530CF" w:rsidRPr="008530CF" w:rsidRDefault="00077935" w:rsidP="0007793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55</w:t>
            </w:r>
            <w:r w:rsidR="008530CF">
              <w:rPr>
                <w:rFonts w:ascii="Gill Sans MT" w:hAnsi="Gill Sans MT"/>
              </w:rPr>
              <w:t xml:space="preserve"> </w:t>
            </w:r>
            <w:r w:rsidR="0078180B">
              <w:rPr>
                <w:rFonts w:ascii="Gill Sans MT" w:hAnsi="Gill Sans MT"/>
              </w:rPr>
              <w:t>–</w:t>
            </w:r>
            <w:r w:rsidR="008530CF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6</w:t>
            </w:r>
            <w:r w:rsidR="008530CF">
              <w:rPr>
                <w:rFonts w:ascii="Gill Sans MT" w:hAnsi="Gill Sans MT"/>
              </w:rPr>
              <w:t>4</w:t>
            </w:r>
            <w:r w:rsidR="0078180B">
              <w:rPr>
                <w:rFonts w:ascii="Gill Sans MT" w:hAnsi="Gill Sans MT"/>
              </w:rPr>
              <w:t xml:space="preserve"> </w:t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8180B"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  <w:tc>
          <w:tcPr>
            <w:tcW w:w="1503" w:type="dxa"/>
          </w:tcPr>
          <w:p w:rsidR="008530CF" w:rsidRPr="008530CF" w:rsidRDefault="00077935" w:rsidP="0007793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6</w:t>
            </w:r>
            <w:r w:rsidR="008530CF">
              <w:rPr>
                <w:rFonts w:ascii="Gill Sans MT" w:hAnsi="Gill Sans MT"/>
              </w:rPr>
              <w:t xml:space="preserve">5 – </w:t>
            </w:r>
            <w:r>
              <w:rPr>
                <w:rFonts w:ascii="Gill Sans MT" w:hAnsi="Gill Sans MT"/>
              </w:rPr>
              <w:t>74</w:t>
            </w:r>
            <w:r w:rsidR="0078180B">
              <w:rPr>
                <w:rFonts w:ascii="Gill Sans MT" w:hAnsi="Gill Sans MT"/>
              </w:rPr>
              <w:t xml:space="preserve"> </w:t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8180B"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="004B79E7"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</w:tr>
      <w:tr w:rsidR="00077935" w:rsidRPr="008530CF" w:rsidTr="00342261">
        <w:tc>
          <w:tcPr>
            <w:tcW w:w="1509" w:type="dxa"/>
          </w:tcPr>
          <w:p w:rsidR="00077935" w:rsidRPr="008530CF" w:rsidRDefault="00077935" w:rsidP="00F76D89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75 or older </w:t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  <w:tc>
          <w:tcPr>
            <w:tcW w:w="1500" w:type="dxa"/>
            <w:gridSpan w:val="2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</w:p>
        </w:tc>
        <w:tc>
          <w:tcPr>
            <w:tcW w:w="1500" w:type="dxa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</w:p>
        </w:tc>
        <w:tc>
          <w:tcPr>
            <w:tcW w:w="1500" w:type="dxa"/>
            <w:gridSpan w:val="2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</w:p>
        </w:tc>
        <w:tc>
          <w:tcPr>
            <w:tcW w:w="1504" w:type="dxa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</w:p>
        </w:tc>
        <w:tc>
          <w:tcPr>
            <w:tcW w:w="1503" w:type="dxa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</w:p>
        </w:tc>
      </w:tr>
      <w:tr w:rsidR="00077935" w:rsidRPr="008530CF" w:rsidTr="00342261">
        <w:tc>
          <w:tcPr>
            <w:tcW w:w="9016" w:type="dxa"/>
            <w:gridSpan w:val="8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lease select your gender.</w:t>
            </w:r>
          </w:p>
        </w:tc>
      </w:tr>
      <w:tr w:rsidR="00077935" w:rsidRPr="008530CF" w:rsidTr="00342261">
        <w:tc>
          <w:tcPr>
            <w:tcW w:w="2263" w:type="dxa"/>
            <w:gridSpan w:val="2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Male </w:t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  <w:tc>
          <w:tcPr>
            <w:tcW w:w="2694" w:type="dxa"/>
            <w:gridSpan w:val="3"/>
          </w:tcPr>
          <w:p w:rsidR="00077935" w:rsidRPr="008530CF" w:rsidRDefault="00077935" w:rsidP="008530C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Female </w:t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</w:tc>
        <w:tc>
          <w:tcPr>
            <w:tcW w:w="4059" w:type="dxa"/>
            <w:gridSpan w:val="3"/>
          </w:tcPr>
          <w:p w:rsidR="00342261" w:rsidRDefault="00342261" w:rsidP="008530C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Other </w:t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818">
              <w:rPr>
                <w:rFonts w:ascii="Gill Sans MT" w:hAnsi="Gill Sans MT" w:cs="Arial"/>
                <w:b/>
                <w:sz w:val="20"/>
              </w:rPr>
              <w:instrText xml:space="preserve"> FORMCHECKBOX </w:instrText>
            </w:r>
            <w:r w:rsidR="00F86F1C">
              <w:rPr>
                <w:rFonts w:ascii="Gill Sans MT" w:hAnsi="Gill Sans MT" w:cs="Arial"/>
                <w:b/>
                <w:sz w:val="20"/>
              </w:rPr>
            </w:r>
            <w:r w:rsidR="00F86F1C">
              <w:rPr>
                <w:rFonts w:ascii="Gill Sans MT" w:hAnsi="Gill Sans MT" w:cs="Arial"/>
                <w:b/>
                <w:sz w:val="20"/>
              </w:rPr>
              <w:fldChar w:fldCharType="separate"/>
            </w:r>
            <w:r w:rsidRPr="00391818">
              <w:rPr>
                <w:rFonts w:ascii="Gill Sans MT" w:hAnsi="Gill Sans MT" w:cs="Arial"/>
                <w:b/>
                <w:sz w:val="20"/>
              </w:rPr>
              <w:fldChar w:fldCharType="end"/>
            </w:r>
          </w:p>
          <w:p w:rsidR="00342261" w:rsidRDefault="00342261" w:rsidP="008530C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lease describe</w:t>
            </w:r>
            <w:r w:rsidR="00077935">
              <w:rPr>
                <w:rFonts w:ascii="Gill Sans MT" w:hAnsi="Gill Sans MT"/>
              </w:rPr>
              <w:t>:</w:t>
            </w:r>
          </w:p>
          <w:p w:rsidR="00077935" w:rsidRPr="008530CF" w:rsidRDefault="00F86F1C" w:rsidP="008530CF">
            <w:pPr>
              <w:rPr>
                <w:rFonts w:ascii="Gill Sans MT" w:hAnsi="Gill Sans MT"/>
              </w:rPr>
            </w:pPr>
            <w:sdt>
              <w:sdtPr>
                <w:rPr>
                  <w:rFonts w:ascii="Gill Sans MT" w:hAnsi="Gill Sans MT"/>
                </w:rPr>
                <w:id w:val="820769244"/>
                <w:placeholder>
                  <w:docPart w:val="3C44AC202DF44F62967DA691844FA2F6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077935" w:rsidRPr="008530CF" w:rsidTr="00342261">
        <w:tc>
          <w:tcPr>
            <w:tcW w:w="9016" w:type="dxa"/>
            <w:gridSpan w:val="8"/>
          </w:tcPr>
          <w:p w:rsidR="00342261" w:rsidRDefault="00342261" w:rsidP="008530CF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What is your ethnic group or background?</w:t>
            </w:r>
          </w:p>
          <w:p w:rsidR="00077935" w:rsidRPr="008530CF" w:rsidRDefault="00F86F1C" w:rsidP="008530CF">
            <w:pPr>
              <w:rPr>
                <w:rFonts w:ascii="Gill Sans MT" w:hAnsi="Gill Sans MT"/>
              </w:rPr>
            </w:pPr>
            <w:sdt>
              <w:sdtPr>
                <w:rPr>
                  <w:rFonts w:ascii="Gill Sans MT" w:hAnsi="Gill Sans MT"/>
                </w:rPr>
                <w:id w:val="-662694903"/>
                <w:placeholder>
                  <w:docPart w:val="A54786D19B9F4488B5D2F669E528AD02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077935" w:rsidRPr="008530CF" w:rsidTr="00342261">
        <w:tc>
          <w:tcPr>
            <w:tcW w:w="9016" w:type="dxa"/>
            <w:gridSpan w:val="8"/>
          </w:tcPr>
          <w:p w:rsidR="00342261" w:rsidRDefault="00077935" w:rsidP="00113932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What is your nationality?</w:t>
            </w:r>
          </w:p>
          <w:p w:rsidR="00077935" w:rsidRDefault="00F86F1C" w:rsidP="00113932">
            <w:pPr>
              <w:rPr>
                <w:rFonts w:ascii="Gill Sans MT" w:hAnsi="Gill Sans MT"/>
              </w:rPr>
            </w:pPr>
            <w:sdt>
              <w:sdtPr>
                <w:rPr>
                  <w:rFonts w:ascii="Gill Sans MT" w:hAnsi="Gill Sans MT"/>
                </w:rPr>
                <w:id w:val="-339925567"/>
                <w:placeholder>
                  <w:docPart w:val="E6D9A0171B07415AA75A33B293E3C1F9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077935" w:rsidRPr="008530CF" w:rsidTr="00342261">
        <w:tc>
          <w:tcPr>
            <w:tcW w:w="9016" w:type="dxa"/>
            <w:gridSpan w:val="8"/>
          </w:tcPr>
          <w:p w:rsidR="00077935" w:rsidRDefault="00077935" w:rsidP="00777B07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Are you the first person in your family to attend university (yes</w:t>
            </w:r>
            <w:r w:rsidR="00777B07">
              <w:rPr>
                <w:rFonts w:ascii="Gill Sans MT" w:hAnsi="Gill Sans MT"/>
              </w:rPr>
              <w:t>/</w:t>
            </w:r>
            <w:r>
              <w:rPr>
                <w:rFonts w:ascii="Gill Sans MT" w:hAnsi="Gill Sans MT"/>
              </w:rPr>
              <w:t xml:space="preserve">no)? </w:t>
            </w:r>
            <w:sdt>
              <w:sdtPr>
                <w:rPr>
                  <w:rFonts w:ascii="Gill Sans MT" w:hAnsi="Gill Sans MT"/>
                </w:rPr>
                <w:id w:val="1559821719"/>
                <w:placeholder>
                  <w:docPart w:val="80BA7F39F1614A8EBF35853DF01091C9"/>
                </w:placeholder>
                <w:showingPlcHdr/>
              </w:sdtPr>
              <w:sdtEndPr/>
              <w:sdtContent>
                <w:r w:rsidR="00382B3B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</w:tc>
      </w:tr>
      <w:tr w:rsidR="00342261" w:rsidRPr="008530CF" w:rsidTr="00342261">
        <w:tc>
          <w:tcPr>
            <w:tcW w:w="9016" w:type="dxa"/>
            <w:gridSpan w:val="8"/>
          </w:tcPr>
          <w:p w:rsidR="00342261" w:rsidRDefault="00342261" w:rsidP="00777B07">
            <w:pPr>
              <w:rPr>
                <w:rFonts w:ascii="Gill Sans MT" w:hAnsi="Gill Sans MT"/>
              </w:rPr>
            </w:pPr>
            <w:r w:rsidRPr="00342261">
              <w:rPr>
                <w:rFonts w:ascii="Gill Sans MT" w:hAnsi="Gill Sans MT"/>
              </w:rPr>
              <w:t>Are you happy to be photogra</w:t>
            </w:r>
            <w:r>
              <w:rPr>
                <w:rFonts w:ascii="Gill Sans MT" w:hAnsi="Gill Sans MT"/>
              </w:rPr>
              <w:t>phed, audio-recorded and videoed whilst participating at Cumberland Lodge</w:t>
            </w:r>
            <w:r w:rsidRPr="00342261">
              <w:rPr>
                <w:rFonts w:ascii="Gill Sans MT" w:hAnsi="Gill Sans MT"/>
              </w:rPr>
              <w:t xml:space="preserve"> event</w:t>
            </w:r>
            <w:r>
              <w:rPr>
                <w:rFonts w:ascii="Gill Sans MT" w:hAnsi="Gill Sans MT"/>
              </w:rPr>
              <w:t>s</w:t>
            </w:r>
            <w:r w:rsidRPr="00342261">
              <w:rPr>
                <w:rFonts w:ascii="Gill Sans MT" w:hAnsi="Gill Sans MT"/>
              </w:rPr>
              <w:t xml:space="preserve">? The images </w:t>
            </w:r>
            <w:r>
              <w:rPr>
                <w:rFonts w:ascii="Gill Sans MT" w:hAnsi="Gill Sans MT"/>
              </w:rPr>
              <w:t xml:space="preserve">and footage </w:t>
            </w:r>
            <w:r w:rsidRPr="00342261">
              <w:rPr>
                <w:rFonts w:ascii="Gill Sans MT" w:hAnsi="Gill Sans MT"/>
              </w:rPr>
              <w:t>may be shared online or in print to help promote the char</w:t>
            </w:r>
            <w:r>
              <w:rPr>
                <w:rFonts w:ascii="Gill Sans MT" w:hAnsi="Gill Sans MT"/>
              </w:rPr>
              <w:t>itable work of Cumberland Lodge (yes/no)</w:t>
            </w:r>
          </w:p>
          <w:p w:rsidR="00342261" w:rsidRDefault="00F86F1C" w:rsidP="00777B07">
            <w:pPr>
              <w:rPr>
                <w:rFonts w:ascii="Gill Sans MT" w:hAnsi="Gill Sans MT"/>
              </w:rPr>
            </w:pPr>
            <w:sdt>
              <w:sdtPr>
                <w:rPr>
                  <w:rFonts w:ascii="Gill Sans MT" w:hAnsi="Gill Sans MT"/>
                </w:rPr>
                <w:id w:val="-1435351694"/>
                <w:placeholder>
                  <w:docPart w:val="6073F56A88124C4BB3AC7AA9E97F5F07"/>
                </w:placeholder>
                <w:showingPlcHdr/>
              </w:sdtPr>
              <w:sdtEndPr/>
              <w:sdtContent>
                <w:r w:rsidR="00342261" w:rsidRPr="0040418F">
                  <w:rPr>
                    <w:rStyle w:val="PlaceholderText"/>
                  </w:rPr>
                  <w:t>Click or tap here to type.</w:t>
                </w:r>
              </w:sdtContent>
            </w:sdt>
          </w:p>
          <w:p w:rsidR="00342261" w:rsidRDefault="00342261" w:rsidP="00777B07">
            <w:pPr>
              <w:rPr>
                <w:rFonts w:ascii="Gill Sans MT" w:hAnsi="Gill Sans MT"/>
              </w:rPr>
            </w:pPr>
          </w:p>
        </w:tc>
      </w:tr>
    </w:tbl>
    <w:p w:rsidR="0071398F" w:rsidRPr="00890A11" w:rsidRDefault="0071398F" w:rsidP="00890A11">
      <w:pPr>
        <w:spacing w:after="0" w:line="360" w:lineRule="auto"/>
        <w:rPr>
          <w:rFonts w:ascii="Gill Sans MT" w:hAnsi="Gill Sans MT"/>
          <w:sz w:val="28"/>
        </w:rPr>
      </w:pPr>
    </w:p>
    <w:sectPr w:rsidR="0071398F" w:rsidRPr="00890A11" w:rsidSect="00672644">
      <w:pgSz w:w="11906" w:h="16838"/>
      <w:pgMar w:top="141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180B" w:rsidRDefault="0078180B" w:rsidP="007D2F4F">
      <w:pPr>
        <w:spacing w:after="0" w:line="240" w:lineRule="auto"/>
      </w:pPr>
      <w:r>
        <w:separator/>
      </w:r>
    </w:p>
  </w:endnote>
  <w:endnote w:type="continuationSeparator" w:id="0">
    <w:p w:rsidR="0078180B" w:rsidRDefault="0078180B" w:rsidP="007D2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180B" w:rsidRPr="001F2816" w:rsidRDefault="0078180B" w:rsidP="0019328F">
    <w:pPr>
      <w:pStyle w:val="Footer"/>
      <w:rPr>
        <w:rFonts w:ascii="Gill Sans MT" w:hAnsi="Gill Sans MT"/>
      </w:rPr>
    </w:pPr>
    <w:r>
      <w:rPr>
        <w:rFonts w:ascii="Gill Sans MT" w:hAnsi="Gill Sans MT"/>
      </w:rPr>
      <w:t>@CumberlandLodge</w:t>
    </w:r>
    <w:r w:rsidRPr="001F2816">
      <w:rPr>
        <w:rFonts w:ascii="Gill Sans MT" w:hAnsi="Gill Sans MT"/>
      </w:rPr>
      <w:ptab w:relativeTo="margin" w:alignment="center" w:leader="none"/>
    </w:r>
    <w:r>
      <w:rPr>
        <w:rFonts w:ascii="Gill Sans MT" w:hAnsi="Gill Sans MT"/>
      </w:rPr>
      <w:t>Registered Charity No. 1108677</w:t>
    </w:r>
    <w:r w:rsidR="0019328F">
      <w:rPr>
        <w:rFonts w:ascii="Gill Sans MT" w:hAnsi="Gill Sans MT"/>
      </w:rPr>
      <w:tab/>
      <w:t>cumberlandlodge.ac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180B" w:rsidRDefault="0078180B" w:rsidP="007D2F4F">
      <w:pPr>
        <w:spacing w:after="0" w:line="240" w:lineRule="auto"/>
      </w:pPr>
      <w:r>
        <w:separator/>
      </w:r>
    </w:p>
  </w:footnote>
  <w:footnote w:type="continuationSeparator" w:id="0">
    <w:p w:rsidR="0078180B" w:rsidRDefault="0078180B" w:rsidP="007D2F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45C" w:rsidRDefault="00F6545C">
    <w:pPr>
      <w:pStyle w:val="Header"/>
    </w:pPr>
    <w:r>
      <w:rPr>
        <w:rFonts w:ascii="Gill Sans MT" w:hAnsi="Gill Sans MT"/>
        <w:noProof/>
        <w:sz w:val="28"/>
        <w:lang w:eastAsia="en-GB"/>
      </w:rPr>
      <w:drawing>
        <wp:anchor distT="0" distB="0" distL="114300" distR="114300" simplePos="0" relativeHeight="251659264" behindDoc="1" locked="0" layoutInCell="1" allowOverlap="1" wp14:anchorId="052CDF84" wp14:editId="25878D7E">
          <wp:simplePos x="0" y="0"/>
          <wp:positionH relativeFrom="column">
            <wp:posOffset>3857625</wp:posOffset>
          </wp:positionH>
          <wp:positionV relativeFrom="paragraph">
            <wp:posOffset>170815</wp:posOffset>
          </wp:positionV>
          <wp:extent cx="2352675" cy="819150"/>
          <wp:effectExtent l="19050" t="0" r="9525" b="0"/>
          <wp:wrapTight wrapText="bothSides">
            <wp:wrapPolygon edited="0">
              <wp:start x="-175" y="0"/>
              <wp:lineTo x="-175" y="21098"/>
              <wp:lineTo x="21687" y="21098"/>
              <wp:lineTo x="21687" y="0"/>
              <wp:lineTo x="-175" y="0"/>
            </wp:wrapPolygon>
          </wp:wrapTight>
          <wp:docPr id="17" name="Picture 1" descr="Cumberland Lodge 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mberland Lodge Logo.tif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52675" cy="819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ocumentProtection w:edit="forms" w:formatting="1" w:enforcement="1" w:cryptProviderType="rsaAES" w:cryptAlgorithmClass="hash" w:cryptAlgorithmType="typeAny" w:cryptAlgorithmSid="14" w:cryptSpinCount="100000" w:hash="W1zikEg1mOHbesySh7ZP/t29bUJBWPw9sarRwcWUcvFIoX0nyXnFeeqq4PkECSMgtC4L4Yh2ZqI2ovxiIZZ8Dw==" w:salt="Dp4oKpHGGtAqoMi3YecVGg=="/>
  <w:defaultTabStop w:val="720"/>
  <w:characterSpacingControl w:val="doNotCompress"/>
  <w:hdrShapeDefaults>
    <o:shapedefaults v:ext="edit" spidmax="24577">
      <o:colormenu v:ext="edit" fillcolor="none [671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cxMDIxNDE1MDNU0lEKTi0uzszPAykwrQUAdjNryCwAAAA="/>
  </w:docVars>
  <w:rsids>
    <w:rsidRoot w:val="00890A11"/>
    <w:rsid w:val="000541AE"/>
    <w:rsid w:val="00061120"/>
    <w:rsid w:val="00077935"/>
    <w:rsid w:val="00113932"/>
    <w:rsid w:val="00144ACD"/>
    <w:rsid w:val="001562BE"/>
    <w:rsid w:val="0019328F"/>
    <w:rsid w:val="001F2816"/>
    <w:rsid w:val="0020195C"/>
    <w:rsid w:val="002C69A9"/>
    <w:rsid w:val="0033342E"/>
    <w:rsid w:val="00342261"/>
    <w:rsid w:val="00372931"/>
    <w:rsid w:val="00382B3B"/>
    <w:rsid w:val="003B2180"/>
    <w:rsid w:val="004020B0"/>
    <w:rsid w:val="00425C92"/>
    <w:rsid w:val="00474F5E"/>
    <w:rsid w:val="004B79E7"/>
    <w:rsid w:val="004C231E"/>
    <w:rsid w:val="00544166"/>
    <w:rsid w:val="00572ECC"/>
    <w:rsid w:val="006207DA"/>
    <w:rsid w:val="006532A2"/>
    <w:rsid w:val="00672644"/>
    <w:rsid w:val="0071398F"/>
    <w:rsid w:val="007210D9"/>
    <w:rsid w:val="007211F0"/>
    <w:rsid w:val="00735303"/>
    <w:rsid w:val="00777B07"/>
    <w:rsid w:val="0078180B"/>
    <w:rsid w:val="007A6BBD"/>
    <w:rsid w:val="007D2F4F"/>
    <w:rsid w:val="008530CF"/>
    <w:rsid w:val="00861D4F"/>
    <w:rsid w:val="00890A11"/>
    <w:rsid w:val="00924966"/>
    <w:rsid w:val="0098098D"/>
    <w:rsid w:val="00AC2BA7"/>
    <w:rsid w:val="00AE7384"/>
    <w:rsid w:val="00B32D9C"/>
    <w:rsid w:val="00B56198"/>
    <w:rsid w:val="00B911DE"/>
    <w:rsid w:val="00CC7396"/>
    <w:rsid w:val="00D2385E"/>
    <w:rsid w:val="00D31BDE"/>
    <w:rsid w:val="00D64924"/>
    <w:rsid w:val="00E21AAD"/>
    <w:rsid w:val="00EB3E60"/>
    <w:rsid w:val="00F6545C"/>
    <w:rsid w:val="00F86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>
      <o:colormenu v:ext="edit" fillcolor="none [671]"/>
    </o:shapedefaults>
    <o:shapelayout v:ext="edit">
      <o:idmap v:ext="edit" data="1"/>
    </o:shapelayout>
  </w:shapeDefaults>
  <w:decimalSymbol w:val="."/>
  <w:listSeparator w:val=","/>
  <w15:docId w15:val="{40AA6D8B-4244-4215-8BE6-963274BCD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0A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2F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F4F"/>
  </w:style>
  <w:style w:type="paragraph" w:styleId="Footer">
    <w:name w:val="footer"/>
    <w:basedOn w:val="Normal"/>
    <w:link w:val="FooterChar"/>
    <w:uiPriority w:val="99"/>
    <w:unhideWhenUsed/>
    <w:rsid w:val="007D2F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F4F"/>
  </w:style>
  <w:style w:type="paragraph" w:styleId="BalloonText">
    <w:name w:val="Balloon Text"/>
    <w:basedOn w:val="Normal"/>
    <w:link w:val="BalloonTextChar"/>
    <w:uiPriority w:val="99"/>
    <w:semiHidden/>
    <w:unhideWhenUsed/>
    <w:rsid w:val="007D2F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F4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1398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654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galvin@cumberlandlodge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galvin@cumberlandlodge.ac.uk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963DBF80494D2E916D7A77D0D91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693AC-824D-4132-8D3B-C5277B285150}"/>
      </w:docPartPr>
      <w:docPartBody>
        <w:p w:rsidR="00175FA1" w:rsidRDefault="00282537" w:rsidP="00282537">
          <w:pPr>
            <w:pStyle w:val="45963DBF80494D2E916D7A77D0D912CB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EC08B113577242F7AB4820BC5A21F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0E04C-6F30-43FA-82BA-2A5B795CF9F9}"/>
      </w:docPartPr>
      <w:docPartBody>
        <w:p w:rsidR="00175FA1" w:rsidRDefault="00282537" w:rsidP="00282537">
          <w:pPr>
            <w:pStyle w:val="EC08B113577242F7AB4820BC5A21FABC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1C7EF138A6764F5AA2B1AB80A5D88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AFA89-E952-40D9-B14B-7B939EF55F00}"/>
      </w:docPartPr>
      <w:docPartBody>
        <w:p w:rsidR="00175FA1" w:rsidRDefault="00282537" w:rsidP="00282537">
          <w:pPr>
            <w:pStyle w:val="1C7EF138A6764F5AA2B1AB80A5D8899F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BAC34606C8A4488DAC6B5B35786B6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0BD92-26F7-4BEC-926E-A45DE54C28B2}"/>
      </w:docPartPr>
      <w:docPartBody>
        <w:p w:rsidR="00175FA1" w:rsidRDefault="00282537" w:rsidP="00282537">
          <w:pPr>
            <w:pStyle w:val="BAC34606C8A4488DAC6B5B35786B66C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1FB1426D4115498FAE3A8C00CB473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D4670-F809-4319-866E-F88DA24BF549}"/>
      </w:docPartPr>
      <w:docPartBody>
        <w:p w:rsidR="00175FA1" w:rsidRDefault="00282537" w:rsidP="00282537">
          <w:pPr>
            <w:pStyle w:val="1FB1426D4115498FAE3A8C00CB473246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5A80656396A34DBD80E56243CA675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A3B53-A595-432B-88D0-16A553AC20D5}"/>
      </w:docPartPr>
      <w:docPartBody>
        <w:p w:rsidR="00175FA1" w:rsidRDefault="00282537" w:rsidP="00282537">
          <w:pPr>
            <w:pStyle w:val="5A80656396A34DBD80E56243CA675341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6D22A113191E410095F939DAE6016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71190-1DF1-4CD2-BF05-F5CB15E1C893}"/>
      </w:docPartPr>
      <w:docPartBody>
        <w:p w:rsidR="00175FA1" w:rsidRDefault="00282537" w:rsidP="00282537">
          <w:pPr>
            <w:pStyle w:val="6D22A113191E410095F939DAE601620C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3553399E06CC47F89AB57048DA85E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2B413-0241-4E36-A3BF-0216AD0E52B9}"/>
      </w:docPartPr>
      <w:docPartBody>
        <w:p w:rsidR="00175FA1" w:rsidRDefault="00282537" w:rsidP="00282537">
          <w:pPr>
            <w:pStyle w:val="3553399E06CC47F89AB57048DA85E5D5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3C59D262F78047549256F02B8951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9BD19-7845-4ED8-814A-E2E546142957}"/>
      </w:docPartPr>
      <w:docPartBody>
        <w:p w:rsidR="00175FA1" w:rsidRDefault="00282537" w:rsidP="00282537">
          <w:pPr>
            <w:pStyle w:val="3C59D262F78047549256F02B8951761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FAC76DFFD864454A9D567CF88DB46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360F8-4D47-4F88-893F-F1276CB3096E}"/>
      </w:docPartPr>
      <w:docPartBody>
        <w:p w:rsidR="00175FA1" w:rsidRDefault="00282537" w:rsidP="00282537">
          <w:pPr>
            <w:pStyle w:val="FAC76DFFD864454A9D567CF88DB46921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87751A649B9F4C0CB7158B4806D36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33156-5D4A-4D58-A680-CEDD5BEA60DD}"/>
      </w:docPartPr>
      <w:docPartBody>
        <w:p w:rsidR="00175FA1" w:rsidRDefault="00282537" w:rsidP="00282537">
          <w:pPr>
            <w:pStyle w:val="87751A649B9F4C0CB7158B4806D36DBC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1F7BDFD24F964E45B6B0EEFD2EAEE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2FB81-1533-40BE-9817-9EB62061A670}"/>
      </w:docPartPr>
      <w:docPartBody>
        <w:p w:rsidR="00175FA1" w:rsidRDefault="00282537" w:rsidP="00282537">
          <w:pPr>
            <w:pStyle w:val="1F7BDFD24F964E45B6B0EEFD2EAEE38D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0993DD5C3FD949679AFC7DFB0A29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998DC-740A-49D8-825A-80CFE0137324}"/>
      </w:docPartPr>
      <w:docPartBody>
        <w:p w:rsidR="00175FA1" w:rsidRDefault="00282537" w:rsidP="00282537">
          <w:pPr>
            <w:pStyle w:val="0993DD5C3FD949679AFC7DFB0A29EE2C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697AF9F80318436EAFA5DFC2F930D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AB380-E6C9-46C9-B851-3CF06F9AA61A}"/>
      </w:docPartPr>
      <w:docPartBody>
        <w:p w:rsidR="00175FA1" w:rsidRDefault="00282537" w:rsidP="00282537">
          <w:pPr>
            <w:pStyle w:val="697AF9F80318436EAFA5DFC2F930D3D6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93F7E1B414424D2FA8046CE35FE2F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85F86-B6A7-40B1-B8E1-5085B8AC012C}"/>
      </w:docPartPr>
      <w:docPartBody>
        <w:p w:rsidR="00175FA1" w:rsidRDefault="00282537" w:rsidP="00282537">
          <w:pPr>
            <w:pStyle w:val="93F7E1B414424D2FA8046CE35FE2F52B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19F241A015324F73B75FBE67876CC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8C74E-7950-41F7-AAAB-C95FBAD86FD5}"/>
      </w:docPartPr>
      <w:docPartBody>
        <w:p w:rsidR="00175FA1" w:rsidRDefault="00282537" w:rsidP="00282537">
          <w:pPr>
            <w:pStyle w:val="19F241A015324F73B75FBE67876CCBEA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F0B00BDB30FD4537BD2DDB71C45F1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65E05-613D-4BF6-A6AD-222B889EA06E}"/>
      </w:docPartPr>
      <w:docPartBody>
        <w:p w:rsidR="00175FA1" w:rsidRDefault="00282537" w:rsidP="00282537">
          <w:pPr>
            <w:pStyle w:val="F0B00BDB30FD4537BD2DDB71C45F122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AC31ADDB56774898930BC8AD3E4B1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154CB-9BD7-4E73-9B56-09E210EC642B}"/>
      </w:docPartPr>
      <w:docPartBody>
        <w:p w:rsidR="00175FA1" w:rsidRDefault="00282537" w:rsidP="00282537">
          <w:pPr>
            <w:pStyle w:val="AC31ADDB56774898930BC8AD3E4B17E1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F1A31713A874442E9B8A49580367C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5C73B-7D6A-433D-9F9B-1C479057D912}"/>
      </w:docPartPr>
      <w:docPartBody>
        <w:p w:rsidR="00175FA1" w:rsidRDefault="00282537" w:rsidP="00282537">
          <w:pPr>
            <w:pStyle w:val="F1A31713A874442E9B8A49580367C749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AEA9BA32018C4743B69F3F8193B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8F0C1-1966-4940-98EB-37749E0DAA09}"/>
      </w:docPartPr>
      <w:docPartBody>
        <w:p w:rsidR="00175FA1" w:rsidRDefault="00282537" w:rsidP="00282537">
          <w:pPr>
            <w:pStyle w:val="AEA9BA32018C4743B69F3F8193BAEA00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F0E10E274507408AAF1E769E4D8E4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8F31B-FEB1-4A5C-811E-428F93297575}"/>
      </w:docPartPr>
      <w:docPartBody>
        <w:p w:rsidR="00175FA1" w:rsidRDefault="00282537" w:rsidP="00282537">
          <w:pPr>
            <w:pStyle w:val="F0E10E274507408AAF1E769E4D8E4CDF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C855809DF3204C579BF9D16E9C8A8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6FAD0-A976-41AB-A772-3871187E87B3}"/>
      </w:docPartPr>
      <w:docPartBody>
        <w:p w:rsidR="00175FA1" w:rsidRDefault="00282537" w:rsidP="00282537">
          <w:pPr>
            <w:pStyle w:val="C855809DF3204C579BF9D16E9C8A8E72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7A7E903D643641A5972A43A4710DF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5A027-92B5-479F-BF1A-EB11B30A3748}"/>
      </w:docPartPr>
      <w:docPartBody>
        <w:p w:rsidR="00175FA1" w:rsidRDefault="00282537" w:rsidP="00282537">
          <w:pPr>
            <w:pStyle w:val="7A7E903D643641A5972A43A4710DFA9A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D18EA35254CB4D19B585D0F54DF86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9E7BA-34E8-4BCA-AB4B-BD9ED151EE3B}"/>
      </w:docPartPr>
      <w:docPartBody>
        <w:p w:rsidR="00175FA1" w:rsidRDefault="00282537" w:rsidP="00282537">
          <w:pPr>
            <w:pStyle w:val="D18EA35254CB4D19B585D0F54DF867CB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4E11ECB416B34D538DE109A4B474F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C069E-B952-4FD2-8194-71AB0954E81F}"/>
      </w:docPartPr>
      <w:docPartBody>
        <w:p w:rsidR="00175FA1" w:rsidRDefault="00282537" w:rsidP="00282537">
          <w:pPr>
            <w:pStyle w:val="4E11ECB416B34D538DE109A4B474F4BF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EF286629B0314FF29527B3FC35AD8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D4179-7887-4DA8-9095-87BAD8B8123E}"/>
      </w:docPartPr>
      <w:docPartBody>
        <w:p w:rsidR="00175FA1" w:rsidRDefault="00282537" w:rsidP="00282537">
          <w:pPr>
            <w:pStyle w:val="EF286629B0314FF29527B3FC35AD85D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6CDD07F2F5E84BE09E684F2EF266A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1B943-5CAE-4E96-BF55-0299CADE74E6}"/>
      </w:docPartPr>
      <w:docPartBody>
        <w:p w:rsidR="00175FA1" w:rsidRDefault="00282537" w:rsidP="00282537">
          <w:pPr>
            <w:pStyle w:val="6CDD07F2F5E84BE09E684F2EF266AD17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03A680CF8E0849138478088CDE0F1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97339-952C-48C8-9ACB-C06E9798F2E0}"/>
      </w:docPartPr>
      <w:docPartBody>
        <w:p w:rsidR="00175FA1" w:rsidRDefault="00282537" w:rsidP="00282537">
          <w:pPr>
            <w:pStyle w:val="03A680CF8E0849138478088CDE0F125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D520AC13690642A1AB32E97F4AAD8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26D5F-4654-4A99-B689-D03715A9BD46}"/>
      </w:docPartPr>
      <w:docPartBody>
        <w:p w:rsidR="00175FA1" w:rsidRDefault="00282537" w:rsidP="00282537">
          <w:pPr>
            <w:pStyle w:val="D520AC13690642A1AB32E97F4AAD8B1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018D504D4F9D413AB598ADF7A958C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CB33E-5636-4837-A2EF-7941EA11905B}"/>
      </w:docPartPr>
      <w:docPartBody>
        <w:p w:rsidR="00175FA1" w:rsidRDefault="00282537" w:rsidP="00282537">
          <w:pPr>
            <w:pStyle w:val="018D504D4F9D413AB598ADF7A958C5D7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B922ADEEA8414C8E88A5CA793A8EF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B4BF0-D13A-43D1-BB38-FFD28B7F20B0}"/>
      </w:docPartPr>
      <w:docPartBody>
        <w:p w:rsidR="00175FA1" w:rsidRDefault="00282537" w:rsidP="00282537">
          <w:pPr>
            <w:pStyle w:val="B922ADEEA8414C8E88A5CA793A8EF62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92742E4757514331A810227AA7C67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8392E-2409-42AC-AD7C-70B42F03309C}"/>
      </w:docPartPr>
      <w:docPartBody>
        <w:p w:rsidR="00175FA1" w:rsidRDefault="00282537" w:rsidP="00282537">
          <w:pPr>
            <w:pStyle w:val="92742E4757514331A810227AA7C67290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6214AD2FDB744C38B3D2F3B4D70FC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AF2EE-7051-425F-AD51-B4B6830A4E71}"/>
      </w:docPartPr>
      <w:docPartBody>
        <w:p w:rsidR="00175FA1" w:rsidRDefault="00282537" w:rsidP="00282537">
          <w:pPr>
            <w:pStyle w:val="6214AD2FDB744C38B3D2F3B4D70FCFF2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D42382EDC6504C99B7268730A0AE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D007D-94AE-46EC-8D01-B1FF38CA5A37}"/>
      </w:docPartPr>
      <w:docPartBody>
        <w:p w:rsidR="00175FA1" w:rsidRDefault="00282537" w:rsidP="00282537">
          <w:pPr>
            <w:pStyle w:val="D42382EDC6504C99B7268730A0AE3C12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74C8BF34001047C0B66968BA5D858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A0EBC-A6AE-431F-92AA-EC27047AF01F}"/>
      </w:docPartPr>
      <w:docPartBody>
        <w:p w:rsidR="00175FA1" w:rsidRDefault="00282537" w:rsidP="00282537">
          <w:pPr>
            <w:pStyle w:val="74C8BF34001047C0B66968BA5D858C1C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D95911F7497547A6BDC62C7D01A64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B737C-6948-4832-AC7D-7503953DF77C}"/>
      </w:docPartPr>
      <w:docPartBody>
        <w:p w:rsidR="00175FA1" w:rsidRDefault="00282537" w:rsidP="00282537">
          <w:pPr>
            <w:pStyle w:val="D95911F7497547A6BDC62C7D01A64434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0DAE5F39E16B4BBFB3FA67FBB9C2E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B1ECFB-EE83-495B-B632-3F3C682A2508}"/>
      </w:docPartPr>
      <w:docPartBody>
        <w:p w:rsidR="00175FA1" w:rsidRDefault="00282537" w:rsidP="00282537">
          <w:pPr>
            <w:pStyle w:val="0DAE5F39E16B4BBFB3FA67FBB9C2E89E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EC030132224640DE9D98FB12A25B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F4BC4-F733-40CE-B274-B136600C3D1E}"/>
      </w:docPartPr>
      <w:docPartBody>
        <w:p w:rsidR="00175FA1" w:rsidRDefault="00282537" w:rsidP="00282537">
          <w:pPr>
            <w:pStyle w:val="EC030132224640DE9D98FB12A25B4A52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1654194FC2194997838FC7E848883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A75E1-9681-47FD-8B36-61145602ABCA}"/>
      </w:docPartPr>
      <w:docPartBody>
        <w:p w:rsidR="00175FA1" w:rsidRDefault="00282537" w:rsidP="00282537">
          <w:pPr>
            <w:pStyle w:val="1654194FC2194997838FC7E848883832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5D1DE604E630403CB8A4C63D8BBD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3091D-DA0F-4080-AC11-AE6A02F1BF85}"/>
      </w:docPartPr>
      <w:docPartBody>
        <w:p w:rsidR="00175FA1" w:rsidRDefault="00282537" w:rsidP="00282537">
          <w:pPr>
            <w:pStyle w:val="5D1DE604E630403CB8A4C63D8BBD3EA9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7055BD8534EA48439BA11BA7057EC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054DA-3F10-41DB-B3DB-95B38A21DD2B}"/>
      </w:docPartPr>
      <w:docPartBody>
        <w:p w:rsidR="00175FA1" w:rsidRDefault="00282537" w:rsidP="00282537">
          <w:pPr>
            <w:pStyle w:val="7055BD8534EA48439BA11BA7057EC7ED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3BEA3B8E38924644807F5843FB79A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0106F-B731-42D0-9B19-2B05623C62AE}"/>
      </w:docPartPr>
      <w:docPartBody>
        <w:p w:rsidR="00175FA1" w:rsidRDefault="00282537" w:rsidP="00282537">
          <w:pPr>
            <w:pStyle w:val="3BEA3B8E38924644807F5843FB79A34F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C6288A8A3E5D4601A1DE691FA97F7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5EE1E-CBD7-4293-AE03-07132B735B2F}"/>
      </w:docPartPr>
      <w:docPartBody>
        <w:p w:rsidR="00175FA1" w:rsidRDefault="00282537" w:rsidP="00282537">
          <w:pPr>
            <w:pStyle w:val="C6288A8A3E5D4601A1DE691FA97F7875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1C73F1C49E824940A901B7004919F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4EBEF-EFD0-4D4A-8EEC-0F4A5C73E04D}"/>
      </w:docPartPr>
      <w:docPartBody>
        <w:p w:rsidR="00175FA1" w:rsidRDefault="00282537" w:rsidP="00282537">
          <w:pPr>
            <w:pStyle w:val="1C73F1C49E824940A901B7004919F757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E1643226D126476DA8FB0330FD18F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43F4D-455D-42DD-9E29-A8317B19E67F}"/>
      </w:docPartPr>
      <w:docPartBody>
        <w:p w:rsidR="00175FA1" w:rsidRDefault="00282537" w:rsidP="00282537">
          <w:pPr>
            <w:pStyle w:val="E1643226D126476DA8FB0330FD18F11A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98CA8534435E49CA95C16B9B754EB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315B6-EBA5-479C-BCE1-E97476830EBC}"/>
      </w:docPartPr>
      <w:docPartBody>
        <w:p w:rsidR="00175FA1" w:rsidRDefault="00282537" w:rsidP="00282537">
          <w:pPr>
            <w:pStyle w:val="98CA8534435E49CA95C16B9B754EBA7B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C21D853FACA748F19085E4B6431C2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9D8AB-B16A-4F4D-84E3-B192B5E64A68}"/>
      </w:docPartPr>
      <w:docPartBody>
        <w:p w:rsidR="00175FA1" w:rsidRDefault="00282537" w:rsidP="00282537">
          <w:pPr>
            <w:pStyle w:val="C21D853FACA748F19085E4B6431C2B5C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3D9A7982DE2E45B4936AF6AC974A5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BE4D0-22D0-45D8-9132-8E5DB73F1FE1}"/>
      </w:docPartPr>
      <w:docPartBody>
        <w:p w:rsidR="00175FA1" w:rsidRDefault="00282537" w:rsidP="00282537">
          <w:pPr>
            <w:pStyle w:val="3D9A7982DE2E45B4936AF6AC974A52FC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2C3F822A52194102AC5B6C78CBDB9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5E073-B4F3-4B6A-A939-3AC062F33B10}"/>
      </w:docPartPr>
      <w:docPartBody>
        <w:p w:rsidR="00175FA1" w:rsidRDefault="00282537" w:rsidP="00282537">
          <w:pPr>
            <w:pStyle w:val="2C3F822A52194102AC5B6C78CBDB9CB7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F6ABB2E9AB554F7D93C8C6939CC00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7802E-0B60-4A0F-9EFF-B9A57105C749}"/>
      </w:docPartPr>
      <w:docPartBody>
        <w:p w:rsidR="00175FA1" w:rsidRDefault="00282537" w:rsidP="00282537">
          <w:pPr>
            <w:pStyle w:val="F6ABB2E9AB554F7D93C8C6939CC00E4A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DEC1558E87CB479385F383DDC4103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B27F2-3112-4CF5-8334-5914B83563FA}"/>
      </w:docPartPr>
      <w:docPartBody>
        <w:p w:rsidR="00175FA1" w:rsidRDefault="00282537" w:rsidP="00282537">
          <w:pPr>
            <w:pStyle w:val="DEC1558E87CB479385F383DDC410365B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04B6F358EC814E01838E5DF43B609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27D62-965E-43D3-98B4-D99D5D96973D}"/>
      </w:docPartPr>
      <w:docPartBody>
        <w:p w:rsidR="00175FA1" w:rsidRDefault="00282537" w:rsidP="00282537">
          <w:pPr>
            <w:pStyle w:val="04B6F358EC814E01838E5DF43B609666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8DDDAD28412546EC8EEB0F3F9EE95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8F7A3-ADF4-4727-A11C-2538C6AF7CFD}"/>
      </w:docPartPr>
      <w:docPartBody>
        <w:p w:rsidR="00175FA1" w:rsidRDefault="00282537" w:rsidP="00282537">
          <w:pPr>
            <w:pStyle w:val="8DDDAD28412546EC8EEB0F3F9EE95D78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1864878D7F29498E87A9929CC037E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3AC51-A271-4641-B0CD-EF764C9489C4}"/>
      </w:docPartPr>
      <w:docPartBody>
        <w:p w:rsidR="00175FA1" w:rsidRDefault="00282537" w:rsidP="00282537">
          <w:pPr>
            <w:pStyle w:val="1864878D7F29498E87A9929CC037EC64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83B650800054477D97DD559B6780F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608-27F7-4F94-9D7C-15C4D3F36C3A}"/>
      </w:docPartPr>
      <w:docPartBody>
        <w:p w:rsidR="00175FA1" w:rsidRDefault="00282537" w:rsidP="00282537">
          <w:pPr>
            <w:pStyle w:val="83B650800054477D97DD559B6780FED2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FDDEEABB4BBF469DAB2B84636A490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C4CBB-59D8-415A-A9DB-2F13E152E74C}"/>
      </w:docPartPr>
      <w:docPartBody>
        <w:p w:rsidR="00175FA1" w:rsidRDefault="00282537" w:rsidP="00282537">
          <w:pPr>
            <w:pStyle w:val="FDDEEABB4BBF469DAB2B84636A4909ED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532DE747390B40968F531BAB6C8EC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2AC20-5AA1-426C-AAA4-854D750CF397}"/>
      </w:docPartPr>
      <w:docPartBody>
        <w:p w:rsidR="00175FA1" w:rsidRDefault="00282537" w:rsidP="00282537">
          <w:pPr>
            <w:pStyle w:val="532DE747390B40968F531BAB6C8EC1B3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3C44AC202DF44F62967DA691844F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3AEE5-9C33-4F99-9A6B-DAD9CAFD4029}"/>
      </w:docPartPr>
      <w:docPartBody>
        <w:p w:rsidR="00175FA1" w:rsidRDefault="00282537" w:rsidP="00282537">
          <w:pPr>
            <w:pStyle w:val="3C44AC202DF44F62967DA691844FA2F6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A54786D19B9F4488B5D2F669E528A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C5A3A-6928-4B80-883F-07FB66166F90}"/>
      </w:docPartPr>
      <w:docPartBody>
        <w:p w:rsidR="00175FA1" w:rsidRDefault="00282537" w:rsidP="00282537">
          <w:pPr>
            <w:pStyle w:val="A54786D19B9F4488B5D2F669E528AD02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E6D9A0171B07415AA75A33B293E3C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92D40-4B50-4D48-AFAE-50BE870C282A}"/>
      </w:docPartPr>
      <w:docPartBody>
        <w:p w:rsidR="00175FA1" w:rsidRDefault="00282537" w:rsidP="00282537">
          <w:pPr>
            <w:pStyle w:val="E6D9A0171B07415AA75A33B293E3C1F9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80BA7F39F1614A8EBF35853DF0109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30E95-3138-41B2-A35B-42B69DA1C9D2}"/>
      </w:docPartPr>
      <w:docPartBody>
        <w:p w:rsidR="00175FA1" w:rsidRDefault="00282537" w:rsidP="00282537">
          <w:pPr>
            <w:pStyle w:val="80BA7F39F1614A8EBF35853DF01091C9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  <w:docPart>
      <w:docPartPr>
        <w:name w:val="6073F56A88124C4BB3AC7AA9E97F5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E6C55-0438-4313-ABF4-37BE838763F1}"/>
      </w:docPartPr>
      <w:docPartBody>
        <w:p w:rsidR="006E11C3" w:rsidRDefault="00175FA1" w:rsidP="00175FA1">
          <w:pPr>
            <w:pStyle w:val="6073F56A88124C4BB3AC7AA9E97F5F07"/>
          </w:pPr>
          <w:r w:rsidRPr="006E2BBF">
            <w:rPr>
              <w:rStyle w:val="PlaceholderText"/>
              <w:rFonts w:ascii="Gill Sans MT" w:hAnsi="Gill Sans MT"/>
            </w:rPr>
            <w:t xml:space="preserve">Click or tap here to </w:t>
          </w:r>
          <w:r>
            <w:rPr>
              <w:rStyle w:val="PlaceholderText"/>
              <w:rFonts w:ascii="Gill Sans MT" w:hAnsi="Gill Sans MT"/>
            </w:rPr>
            <w:t>type</w:t>
          </w:r>
          <w:r w:rsidRPr="006E2BBF">
            <w:rPr>
              <w:rStyle w:val="PlaceholderText"/>
              <w:rFonts w:ascii="Gill Sans MT" w:hAnsi="Gill Sans M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2537"/>
    <w:rsid w:val="00175FA1"/>
    <w:rsid w:val="00282537"/>
    <w:rsid w:val="006E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5FA1"/>
    <w:rPr>
      <w:color w:val="808080"/>
    </w:rPr>
  </w:style>
  <w:style w:type="paragraph" w:customStyle="1" w:styleId="E096524074D14E15ABD97088B8C7BD6E">
    <w:name w:val="E096524074D14E15ABD97088B8C7BD6E"/>
    <w:rsid w:val="00282537"/>
  </w:style>
  <w:style w:type="paragraph" w:customStyle="1" w:styleId="45963DBF80494D2E916D7A77D0D912CB">
    <w:name w:val="45963DBF80494D2E916D7A77D0D912CB"/>
    <w:rsid w:val="00282537"/>
  </w:style>
  <w:style w:type="paragraph" w:customStyle="1" w:styleId="EC08B113577242F7AB4820BC5A21FABC">
    <w:name w:val="EC08B113577242F7AB4820BC5A21FABC"/>
    <w:rsid w:val="00282537"/>
  </w:style>
  <w:style w:type="paragraph" w:customStyle="1" w:styleId="1C7EF138A6764F5AA2B1AB80A5D8899F">
    <w:name w:val="1C7EF138A6764F5AA2B1AB80A5D8899F"/>
    <w:rsid w:val="00282537"/>
  </w:style>
  <w:style w:type="paragraph" w:customStyle="1" w:styleId="BAC34606C8A4488DAC6B5B35786B66CE">
    <w:name w:val="BAC34606C8A4488DAC6B5B35786B66CE"/>
    <w:rsid w:val="00282537"/>
  </w:style>
  <w:style w:type="paragraph" w:customStyle="1" w:styleId="1FB1426D4115498FAE3A8C00CB473246">
    <w:name w:val="1FB1426D4115498FAE3A8C00CB473246"/>
    <w:rsid w:val="00282537"/>
  </w:style>
  <w:style w:type="paragraph" w:customStyle="1" w:styleId="5A80656396A34DBD80E56243CA675341">
    <w:name w:val="5A80656396A34DBD80E56243CA675341"/>
    <w:rsid w:val="00282537"/>
  </w:style>
  <w:style w:type="paragraph" w:customStyle="1" w:styleId="6D22A113191E410095F939DAE601620C">
    <w:name w:val="6D22A113191E410095F939DAE601620C"/>
    <w:rsid w:val="00282537"/>
  </w:style>
  <w:style w:type="paragraph" w:customStyle="1" w:styleId="3553399E06CC47F89AB57048DA85E5D5">
    <w:name w:val="3553399E06CC47F89AB57048DA85E5D5"/>
    <w:rsid w:val="00282537"/>
  </w:style>
  <w:style w:type="paragraph" w:customStyle="1" w:styleId="3C59D262F78047549256F02B8951761E">
    <w:name w:val="3C59D262F78047549256F02B8951761E"/>
    <w:rsid w:val="00282537"/>
  </w:style>
  <w:style w:type="paragraph" w:customStyle="1" w:styleId="FAC76DFFD864454A9D567CF88DB46921">
    <w:name w:val="FAC76DFFD864454A9D567CF88DB46921"/>
    <w:rsid w:val="00282537"/>
  </w:style>
  <w:style w:type="paragraph" w:customStyle="1" w:styleId="87751A649B9F4C0CB7158B4806D36DBC">
    <w:name w:val="87751A649B9F4C0CB7158B4806D36DBC"/>
    <w:rsid w:val="00282537"/>
  </w:style>
  <w:style w:type="paragraph" w:customStyle="1" w:styleId="1F7BDFD24F964E45B6B0EEFD2EAEE38D">
    <w:name w:val="1F7BDFD24F964E45B6B0EEFD2EAEE38D"/>
    <w:rsid w:val="00282537"/>
  </w:style>
  <w:style w:type="paragraph" w:customStyle="1" w:styleId="0993DD5C3FD949679AFC7DFB0A29EE2C">
    <w:name w:val="0993DD5C3FD949679AFC7DFB0A29EE2C"/>
    <w:rsid w:val="00282537"/>
  </w:style>
  <w:style w:type="paragraph" w:customStyle="1" w:styleId="697AF9F80318436EAFA5DFC2F930D3D6">
    <w:name w:val="697AF9F80318436EAFA5DFC2F930D3D6"/>
    <w:rsid w:val="00282537"/>
  </w:style>
  <w:style w:type="paragraph" w:customStyle="1" w:styleId="93F7E1B414424D2FA8046CE35FE2F52B">
    <w:name w:val="93F7E1B414424D2FA8046CE35FE2F52B"/>
    <w:rsid w:val="00282537"/>
  </w:style>
  <w:style w:type="paragraph" w:customStyle="1" w:styleId="19F241A015324F73B75FBE67876CCBEA">
    <w:name w:val="19F241A015324F73B75FBE67876CCBEA"/>
    <w:rsid w:val="00282537"/>
  </w:style>
  <w:style w:type="paragraph" w:customStyle="1" w:styleId="F0B00BDB30FD4537BD2DDB71C45F122E">
    <w:name w:val="F0B00BDB30FD4537BD2DDB71C45F122E"/>
    <w:rsid w:val="00282537"/>
  </w:style>
  <w:style w:type="paragraph" w:customStyle="1" w:styleId="AC31ADDB56774898930BC8AD3E4B17E1">
    <w:name w:val="AC31ADDB56774898930BC8AD3E4B17E1"/>
    <w:rsid w:val="00282537"/>
  </w:style>
  <w:style w:type="paragraph" w:customStyle="1" w:styleId="F1A31713A874442E9B8A49580367C749">
    <w:name w:val="F1A31713A874442E9B8A49580367C749"/>
    <w:rsid w:val="00282537"/>
  </w:style>
  <w:style w:type="paragraph" w:customStyle="1" w:styleId="AEA9BA32018C4743B69F3F8193BAEA00">
    <w:name w:val="AEA9BA32018C4743B69F3F8193BAEA00"/>
    <w:rsid w:val="00282537"/>
  </w:style>
  <w:style w:type="paragraph" w:customStyle="1" w:styleId="F0E10E274507408AAF1E769E4D8E4CDF">
    <w:name w:val="F0E10E274507408AAF1E769E4D8E4CDF"/>
    <w:rsid w:val="00282537"/>
  </w:style>
  <w:style w:type="paragraph" w:customStyle="1" w:styleId="C855809DF3204C579BF9D16E9C8A8E72">
    <w:name w:val="C855809DF3204C579BF9D16E9C8A8E72"/>
    <w:rsid w:val="00282537"/>
  </w:style>
  <w:style w:type="paragraph" w:customStyle="1" w:styleId="7A7E903D643641A5972A43A4710DFA9A">
    <w:name w:val="7A7E903D643641A5972A43A4710DFA9A"/>
    <w:rsid w:val="00282537"/>
  </w:style>
  <w:style w:type="paragraph" w:customStyle="1" w:styleId="D18EA35254CB4D19B585D0F54DF867CB">
    <w:name w:val="D18EA35254CB4D19B585D0F54DF867CB"/>
    <w:rsid w:val="00282537"/>
  </w:style>
  <w:style w:type="paragraph" w:customStyle="1" w:styleId="4E11ECB416B34D538DE109A4B474F4BF">
    <w:name w:val="4E11ECB416B34D538DE109A4B474F4BF"/>
    <w:rsid w:val="00282537"/>
  </w:style>
  <w:style w:type="paragraph" w:customStyle="1" w:styleId="EF286629B0314FF29527B3FC35AD85DE">
    <w:name w:val="EF286629B0314FF29527B3FC35AD85DE"/>
    <w:rsid w:val="00282537"/>
  </w:style>
  <w:style w:type="paragraph" w:customStyle="1" w:styleId="6CDD07F2F5E84BE09E684F2EF266AD17">
    <w:name w:val="6CDD07F2F5E84BE09E684F2EF266AD17"/>
    <w:rsid w:val="00282537"/>
  </w:style>
  <w:style w:type="paragraph" w:customStyle="1" w:styleId="03A680CF8E0849138478088CDE0F125E">
    <w:name w:val="03A680CF8E0849138478088CDE0F125E"/>
    <w:rsid w:val="00282537"/>
  </w:style>
  <w:style w:type="paragraph" w:customStyle="1" w:styleId="D520AC13690642A1AB32E97F4AAD8B1E">
    <w:name w:val="D520AC13690642A1AB32E97F4AAD8B1E"/>
    <w:rsid w:val="00282537"/>
  </w:style>
  <w:style w:type="paragraph" w:customStyle="1" w:styleId="FEF2E996AE014BD2A74173429779913C">
    <w:name w:val="FEF2E996AE014BD2A74173429779913C"/>
    <w:rsid w:val="00282537"/>
  </w:style>
  <w:style w:type="paragraph" w:customStyle="1" w:styleId="3DED2DC7D90D466992A36C47EC5830C8">
    <w:name w:val="3DED2DC7D90D466992A36C47EC5830C8"/>
    <w:rsid w:val="00282537"/>
  </w:style>
  <w:style w:type="paragraph" w:customStyle="1" w:styleId="87521888DAC346A8AC7DE03CF097D502">
    <w:name w:val="87521888DAC346A8AC7DE03CF097D502"/>
    <w:rsid w:val="00282537"/>
  </w:style>
  <w:style w:type="paragraph" w:customStyle="1" w:styleId="2FD005AF730147579FF43922C28A3213">
    <w:name w:val="2FD005AF730147579FF43922C28A3213"/>
    <w:rsid w:val="00282537"/>
  </w:style>
  <w:style w:type="paragraph" w:customStyle="1" w:styleId="386B2F983B514225BFC35790AECA4750">
    <w:name w:val="386B2F983B514225BFC35790AECA4750"/>
    <w:rsid w:val="00282537"/>
  </w:style>
  <w:style w:type="paragraph" w:customStyle="1" w:styleId="F169A864A60144A6A9EAE01219880349">
    <w:name w:val="F169A864A60144A6A9EAE01219880349"/>
    <w:rsid w:val="00282537"/>
  </w:style>
  <w:style w:type="paragraph" w:customStyle="1" w:styleId="018D504D4F9D413AB598ADF7A958C5D7">
    <w:name w:val="018D504D4F9D413AB598ADF7A958C5D7"/>
    <w:rsid w:val="00282537"/>
  </w:style>
  <w:style w:type="paragraph" w:customStyle="1" w:styleId="B922ADEEA8414C8E88A5CA793A8EF62E">
    <w:name w:val="B922ADEEA8414C8E88A5CA793A8EF62E"/>
    <w:rsid w:val="00282537"/>
  </w:style>
  <w:style w:type="paragraph" w:customStyle="1" w:styleId="2F7662064BF84ECF83501C8D02A91AE3">
    <w:name w:val="2F7662064BF84ECF83501C8D02A91AE3"/>
    <w:rsid w:val="00282537"/>
  </w:style>
  <w:style w:type="paragraph" w:customStyle="1" w:styleId="92742E4757514331A810227AA7C67290">
    <w:name w:val="92742E4757514331A810227AA7C67290"/>
    <w:rsid w:val="00282537"/>
  </w:style>
  <w:style w:type="paragraph" w:customStyle="1" w:styleId="6214AD2FDB744C38B3D2F3B4D70FCFF2">
    <w:name w:val="6214AD2FDB744C38B3D2F3B4D70FCFF2"/>
    <w:rsid w:val="00282537"/>
  </w:style>
  <w:style w:type="paragraph" w:customStyle="1" w:styleId="D42382EDC6504C99B7268730A0AE3C12">
    <w:name w:val="D42382EDC6504C99B7268730A0AE3C12"/>
    <w:rsid w:val="00282537"/>
  </w:style>
  <w:style w:type="paragraph" w:customStyle="1" w:styleId="74C8BF34001047C0B66968BA5D858C1C">
    <w:name w:val="74C8BF34001047C0B66968BA5D858C1C"/>
    <w:rsid w:val="00282537"/>
  </w:style>
  <w:style w:type="paragraph" w:customStyle="1" w:styleId="D95911F7497547A6BDC62C7D01A64434">
    <w:name w:val="D95911F7497547A6BDC62C7D01A64434"/>
    <w:rsid w:val="00282537"/>
  </w:style>
  <w:style w:type="paragraph" w:customStyle="1" w:styleId="0DAE5F39E16B4BBFB3FA67FBB9C2E89E">
    <w:name w:val="0DAE5F39E16B4BBFB3FA67FBB9C2E89E"/>
    <w:rsid w:val="00282537"/>
  </w:style>
  <w:style w:type="paragraph" w:customStyle="1" w:styleId="EC030132224640DE9D98FB12A25B4A52">
    <w:name w:val="EC030132224640DE9D98FB12A25B4A52"/>
    <w:rsid w:val="00282537"/>
  </w:style>
  <w:style w:type="paragraph" w:customStyle="1" w:styleId="1654194FC2194997838FC7E848883832">
    <w:name w:val="1654194FC2194997838FC7E848883832"/>
    <w:rsid w:val="00282537"/>
  </w:style>
  <w:style w:type="paragraph" w:customStyle="1" w:styleId="5D1DE604E630403CB8A4C63D8BBD3EA9">
    <w:name w:val="5D1DE604E630403CB8A4C63D8BBD3EA9"/>
    <w:rsid w:val="00282537"/>
  </w:style>
  <w:style w:type="paragraph" w:customStyle="1" w:styleId="7055BD8534EA48439BA11BA7057EC7ED">
    <w:name w:val="7055BD8534EA48439BA11BA7057EC7ED"/>
    <w:rsid w:val="00282537"/>
  </w:style>
  <w:style w:type="paragraph" w:customStyle="1" w:styleId="3BEA3B8E38924644807F5843FB79A34F">
    <w:name w:val="3BEA3B8E38924644807F5843FB79A34F"/>
    <w:rsid w:val="00282537"/>
  </w:style>
  <w:style w:type="paragraph" w:customStyle="1" w:styleId="C6288A8A3E5D4601A1DE691FA97F7875">
    <w:name w:val="C6288A8A3E5D4601A1DE691FA97F7875"/>
    <w:rsid w:val="00282537"/>
  </w:style>
  <w:style w:type="paragraph" w:customStyle="1" w:styleId="1C73F1C49E824940A901B7004919F757">
    <w:name w:val="1C73F1C49E824940A901B7004919F757"/>
    <w:rsid w:val="00282537"/>
  </w:style>
  <w:style w:type="paragraph" w:customStyle="1" w:styleId="E1643226D126476DA8FB0330FD18F11A">
    <w:name w:val="E1643226D126476DA8FB0330FD18F11A"/>
    <w:rsid w:val="00282537"/>
  </w:style>
  <w:style w:type="paragraph" w:customStyle="1" w:styleId="98CA8534435E49CA95C16B9B754EBA7B">
    <w:name w:val="98CA8534435E49CA95C16B9B754EBA7B"/>
    <w:rsid w:val="00282537"/>
  </w:style>
  <w:style w:type="paragraph" w:customStyle="1" w:styleId="C21D853FACA748F19085E4B6431C2B5C">
    <w:name w:val="C21D853FACA748F19085E4B6431C2B5C"/>
    <w:rsid w:val="00282537"/>
  </w:style>
  <w:style w:type="paragraph" w:customStyle="1" w:styleId="3D9A7982DE2E45B4936AF6AC974A52FC">
    <w:name w:val="3D9A7982DE2E45B4936AF6AC974A52FC"/>
    <w:rsid w:val="00282537"/>
  </w:style>
  <w:style w:type="paragraph" w:customStyle="1" w:styleId="2C3F822A52194102AC5B6C78CBDB9CB7">
    <w:name w:val="2C3F822A52194102AC5B6C78CBDB9CB7"/>
    <w:rsid w:val="00282537"/>
  </w:style>
  <w:style w:type="paragraph" w:customStyle="1" w:styleId="F6ABB2E9AB554F7D93C8C6939CC00E4A">
    <w:name w:val="F6ABB2E9AB554F7D93C8C6939CC00E4A"/>
    <w:rsid w:val="00282537"/>
  </w:style>
  <w:style w:type="paragraph" w:customStyle="1" w:styleId="DEC1558E87CB479385F383DDC410365B">
    <w:name w:val="DEC1558E87CB479385F383DDC410365B"/>
    <w:rsid w:val="00282537"/>
  </w:style>
  <w:style w:type="paragraph" w:customStyle="1" w:styleId="04B6F358EC814E01838E5DF43B609666">
    <w:name w:val="04B6F358EC814E01838E5DF43B609666"/>
    <w:rsid w:val="00282537"/>
  </w:style>
  <w:style w:type="paragraph" w:customStyle="1" w:styleId="8DDDAD28412546EC8EEB0F3F9EE95D78">
    <w:name w:val="8DDDAD28412546EC8EEB0F3F9EE95D78"/>
    <w:rsid w:val="00282537"/>
  </w:style>
  <w:style w:type="paragraph" w:customStyle="1" w:styleId="1864878D7F29498E87A9929CC037EC64">
    <w:name w:val="1864878D7F29498E87A9929CC037EC64"/>
    <w:rsid w:val="00282537"/>
  </w:style>
  <w:style w:type="paragraph" w:customStyle="1" w:styleId="83B650800054477D97DD559B6780FED2">
    <w:name w:val="83B650800054477D97DD559B6780FED2"/>
    <w:rsid w:val="00282537"/>
  </w:style>
  <w:style w:type="paragraph" w:customStyle="1" w:styleId="FDDEEABB4BBF469DAB2B84636A4909ED">
    <w:name w:val="FDDEEABB4BBF469DAB2B84636A4909ED"/>
    <w:rsid w:val="00282537"/>
  </w:style>
  <w:style w:type="paragraph" w:customStyle="1" w:styleId="532DE747390B40968F531BAB6C8EC1B3">
    <w:name w:val="532DE747390B40968F531BAB6C8EC1B3"/>
    <w:rsid w:val="00282537"/>
  </w:style>
  <w:style w:type="paragraph" w:customStyle="1" w:styleId="3C44AC202DF44F62967DA691844FA2F6">
    <w:name w:val="3C44AC202DF44F62967DA691844FA2F6"/>
    <w:rsid w:val="00282537"/>
  </w:style>
  <w:style w:type="paragraph" w:customStyle="1" w:styleId="A54786D19B9F4488B5D2F669E528AD02">
    <w:name w:val="A54786D19B9F4488B5D2F669E528AD02"/>
    <w:rsid w:val="00282537"/>
  </w:style>
  <w:style w:type="paragraph" w:customStyle="1" w:styleId="E6D9A0171B07415AA75A33B293E3C1F9">
    <w:name w:val="E6D9A0171B07415AA75A33B293E3C1F9"/>
    <w:rsid w:val="00282537"/>
  </w:style>
  <w:style w:type="paragraph" w:customStyle="1" w:styleId="80BA7F39F1614A8EBF35853DF01091C9">
    <w:name w:val="80BA7F39F1614A8EBF35853DF01091C9"/>
    <w:rsid w:val="00282537"/>
  </w:style>
  <w:style w:type="paragraph" w:customStyle="1" w:styleId="6073F56A88124C4BB3AC7AA9E97F5F07">
    <w:name w:val="6073F56A88124C4BB3AC7AA9E97F5F07"/>
    <w:rsid w:val="00175F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75F5E-3EC9-4AD3-9EBE-D28E8BE53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13</Words>
  <Characters>4067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Borrett, Alex</cp:lastModifiedBy>
  <cp:revision>2</cp:revision>
  <dcterms:created xsi:type="dcterms:W3CDTF">2020-03-10T17:17:00Z</dcterms:created>
  <dcterms:modified xsi:type="dcterms:W3CDTF">2020-03-10T17:17:00Z</dcterms:modified>
</cp:coreProperties>
</file>